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858247" w14:textId="77777777" w:rsidR="009843D8" w:rsidRDefault="009843D8" w:rsidP="009843D8">
      <w:pPr>
        <w:spacing w:line="260" w:lineRule="exact"/>
        <w:jc w:val="center"/>
        <w:rPr>
          <w:rFonts w:eastAsia="ＭＳ ゴシック"/>
          <w:sz w:val="21"/>
          <w:szCs w:val="21"/>
        </w:rPr>
      </w:pPr>
    </w:p>
    <w:p w14:paraId="37E3B72F" w14:textId="643FB8E2" w:rsidR="009843D8" w:rsidRDefault="00B66B37" w:rsidP="009843D8">
      <w:pPr>
        <w:spacing w:afterLines="50" w:after="130" w:line="280" w:lineRule="exact"/>
        <w:jc w:val="center"/>
        <w:rPr>
          <w:rFonts w:eastAsia="ＭＳ ゴシック"/>
          <w:sz w:val="24"/>
        </w:rPr>
      </w:pPr>
      <w:r>
        <w:rPr>
          <w:rFonts w:eastAsia="ＭＳ ゴシック" w:hint="eastAsia"/>
          <w:sz w:val="24"/>
        </w:rPr>
        <w:t>M</w:t>
      </w:r>
      <w:r>
        <w:rPr>
          <w:rFonts w:eastAsia="ＭＳ ゴシック"/>
          <w:sz w:val="24"/>
        </w:rPr>
        <w:t>otivation</w:t>
      </w:r>
      <w:r>
        <w:rPr>
          <w:rFonts w:eastAsia="ＭＳ ゴシック" w:hint="eastAsia"/>
          <w:sz w:val="24"/>
        </w:rPr>
        <w:t xml:space="preserve"> </w:t>
      </w:r>
      <w:r>
        <w:rPr>
          <w:rFonts w:eastAsia="ＭＳ ゴシック"/>
          <w:sz w:val="24"/>
        </w:rPr>
        <w:t>and Resea</w:t>
      </w:r>
      <w:r w:rsidRPr="000D7051">
        <w:rPr>
          <w:rFonts w:eastAsia="ＭＳ ゴシック"/>
          <w:color w:val="000000" w:themeColor="text1"/>
          <w:sz w:val="24"/>
        </w:rPr>
        <w:t xml:space="preserve">rch </w:t>
      </w:r>
      <w:r w:rsidR="004A1361" w:rsidRPr="000D7051">
        <w:rPr>
          <w:rFonts w:eastAsia="ＭＳ ゴシック" w:hint="eastAsia"/>
          <w:color w:val="000000" w:themeColor="text1"/>
          <w:sz w:val="24"/>
        </w:rPr>
        <w:t>P</w:t>
      </w:r>
      <w:r w:rsidR="004A1361" w:rsidRPr="000D7051">
        <w:rPr>
          <w:rFonts w:eastAsia="ＭＳ ゴシック"/>
          <w:color w:val="000000" w:themeColor="text1"/>
          <w:sz w:val="24"/>
        </w:rPr>
        <w:t>lan</w:t>
      </w:r>
    </w:p>
    <w:p w14:paraId="35F7544D" w14:textId="77777777" w:rsidR="009843D8" w:rsidRPr="00FB6984" w:rsidRDefault="00B66B37" w:rsidP="00FB6984">
      <w:pPr>
        <w:spacing w:afterLines="50" w:after="130" w:line="280" w:lineRule="exact"/>
        <w:jc w:val="center"/>
        <w:rPr>
          <w:rFonts w:eastAsia="ＭＳ ゴシック"/>
          <w:sz w:val="21"/>
          <w:szCs w:val="21"/>
        </w:rPr>
      </w:pPr>
      <w:r>
        <w:rPr>
          <w:rFonts w:eastAsia="ＭＳ ゴシック" w:hint="eastAsia"/>
          <w:sz w:val="21"/>
          <w:szCs w:val="21"/>
        </w:rPr>
        <w:t>R</w:t>
      </w:r>
      <w:r>
        <w:rPr>
          <w:rFonts w:eastAsia="ＭＳ ゴシック"/>
          <w:sz w:val="21"/>
          <w:szCs w:val="21"/>
        </w:rPr>
        <w:t xml:space="preserve">esearch on </w:t>
      </w:r>
      <w:r w:rsidR="00CC0FC8">
        <w:rPr>
          <w:rFonts w:eastAsia="ＭＳ ゴシック"/>
          <w:sz w:val="21"/>
          <w:szCs w:val="21"/>
        </w:rPr>
        <w:t>ultra-</w:t>
      </w:r>
      <w:r>
        <w:rPr>
          <w:rFonts w:eastAsia="ＭＳ ゴシック"/>
          <w:sz w:val="21"/>
          <w:szCs w:val="21"/>
        </w:rPr>
        <w:t>precise precision engineering (Here to write research theme)</w:t>
      </w:r>
    </w:p>
    <w:p w14:paraId="6C69D9B9" w14:textId="77777777" w:rsidR="009843D8" w:rsidRPr="00D47184" w:rsidRDefault="009843D8" w:rsidP="009843D8">
      <w:pPr>
        <w:pStyle w:val="105pt"/>
        <w:spacing w:after="50" w:line="280" w:lineRule="exact"/>
        <w:rPr>
          <w:sz w:val="21"/>
          <w:szCs w:val="21"/>
        </w:rPr>
      </w:pPr>
    </w:p>
    <w:p w14:paraId="33D2808C" w14:textId="77777777" w:rsidR="009843D8" w:rsidRDefault="00B854C1" w:rsidP="009843D8">
      <w:pPr>
        <w:spacing w:line="260" w:lineRule="exact"/>
        <w:ind w:leftChars="339" w:left="565" w:rightChars="322" w:right="537"/>
        <w:jc w:val="right"/>
      </w:pPr>
      <w:r>
        <w:t xml:space="preserve">Current affiliation: </w:t>
      </w:r>
      <w:r>
        <w:rPr>
          <w:rFonts w:hint="eastAsia"/>
        </w:rPr>
        <w:t>T</w:t>
      </w:r>
      <w:r>
        <w:t>he University of Tokyo, Department of Precision Engineering (Here to write your affiliation</w:t>
      </w:r>
      <w:r>
        <w:rPr>
          <w:rFonts w:hint="eastAsia"/>
        </w:rPr>
        <w:t>)</w:t>
      </w:r>
    </w:p>
    <w:p w14:paraId="2D9A5BE5" w14:textId="77777777" w:rsidR="009843D8" w:rsidRDefault="00015085" w:rsidP="009843D8">
      <w:pPr>
        <w:spacing w:line="260" w:lineRule="exact"/>
        <w:ind w:leftChars="339" w:left="565" w:rightChars="322" w:right="537"/>
        <w:jc w:val="right"/>
      </w:pPr>
      <w:r>
        <w:t>Sanshiro MARUNOUCHI (Here to write your name</w:t>
      </w:r>
      <w:r>
        <w:rPr>
          <w:rFonts w:hint="eastAsia"/>
        </w:rPr>
        <w:t>)</w:t>
      </w:r>
    </w:p>
    <w:p w14:paraId="15C41C49" w14:textId="77777777" w:rsidR="009843D8" w:rsidRDefault="00D050AF" w:rsidP="009843D8">
      <w:pPr>
        <w:spacing w:line="260" w:lineRule="exact"/>
        <w:ind w:leftChars="339" w:left="565" w:rightChars="322" w:right="537"/>
        <w:jc w:val="right"/>
      </w:pPr>
      <w:r>
        <w:t>P</w:t>
      </w:r>
      <w:r w:rsidR="008E100E">
        <w:t>rospective supervisor</w:t>
      </w:r>
      <w:r>
        <w:rPr>
          <w:rFonts w:hint="eastAsia"/>
        </w:rPr>
        <w:t>:</w:t>
      </w:r>
      <w:r>
        <w:t xml:space="preserve"> </w:t>
      </w:r>
      <w:r w:rsidR="008E100E">
        <w:rPr>
          <w:rFonts w:hint="eastAsia"/>
        </w:rPr>
        <w:t>P</w:t>
      </w:r>
      <w:r w:rsidR="008E100E">
        <w:t>rof. Seimitsu (Here to write prospective supervisor</w:t>
      </w:r>
      <w:r w:rsidR="008E100E">
        <w:rPr>
          <w:rFonts w:hint="eastAsia"/>
        </w:rPr>
        <w:t>)</w:t>
      </w:r>
    </w:p>
    <w:p w14:paraId="1F7DE9EC" w14:textId="77777777" w:rsidR="009843D8" w:rsidRDefault="009843D8" w:rsidP="009843D8">
      <w:pPr>
        <w:spacing w:line="260" w:lineRule="exact"/>
        <w:ind w:rightChars="322" w:right="537"/>
      </w:pPr>
    </w:p>
    <w:p w14:paraId="3C83CE90" w14:textId="77777777" w:rsidR="009843D8" w:rsidRDefault="009843D8" w:rsidP="009843D8">
      <w:pPr>
        <w:ind w:leftChars="339" w:left="565" w:rightChars="322" w:right="537" w:firstLine="272"/>
      </w:pPr>
    </w:p>
    <w:p w14:paraId="27983D43" w14:textId="77777777" w:rsidR="009843D8" w:rsidRPr="004955E9" w:rsidRDefault="009843D8" w:rsidP="009843D8">
      <w:pPr>
        <w:ind w:rightChars="322" w:right="537"/>
        <w:sectPr w:rsidR="009843D8" w:rsidRPr="004955E9" w:rsidSect="009843D8">
          <w:type w:val="continuous"/>
          <w:pgSz w:w="11906" w:h="16838" w:code="9"/>
          <w:pgMar w:top="1247" w:right="1077" w:bottom="1247" w:left="1077" w:header="851" w:footer="992" w:gutter="0"/>
          <w:cols w:space="420"/>
          <w:docGrid w:type="linesAndChars" w:linePitch="260" w:charSpace="-688"/>
        </w:sectPr>
      </w:pPr>
    </w:p>
    <w:p w14:paraId="1672E9BE" w14:textId="77777777" w:rsidR="009843D8" w:rsidRPr="00B30648" w:rsidRDefault="009843D8" w:rsidP="009843D8">
      <w:pPr>
        <w:spacing w:line="260" w:lineRule="exact"/>
        <w:rPr>
          <w:rFonts w:eastAsia="ＭＳ ゴシック"/>
        </w:rPr>
      </w:pPr>
      <w:r w:rsidRPr="00B30648">
        <w:rPr>
          <w:rFonts w:eastAsia="ＭＳ ゴシック" w:hint="eastAsia"/>
        </w:rPr>
        <w:t xml:space="preserve">1. </w:t>
      </w:r>
      <w:r w:rsidR="00A24489">
        <w:rPr>
          <w:rFonts w:eastAsia="ＭＳ ゴシック" w:hint="eastAsia"/>
        </w:rPr>
        <w:t>R</w:t>
      </w:r>
      <w:r w:rsidR="00A24489">
        <w:rPr>
          <w:rFonts w:eastAsia="ＭＳ ゴシック"/>
        </w:rPr>
        <w:t xml:space="preserve">esearch Objective </w:t>
      </w:r>
      <w:r w:rsidR="00A24489">
        <w:rPr>
          <w:rFonts w:eastAsia="ＭＳ ゴシック" w:hint="eastAsia"/>
        </w:rPr>
        <w:t>(</w:t>
      </w:r>
      <w:r w:rsidR="00A24489" w:rsidRPr="00A24489">
        <w:rPr>
          <w:rFonts w:eastAsia="ＭＳ ゴシック"/>
        </w:rPr>
        <w:t>Chapter titles may be changed as appropriate.</w:t>
      </w:r>
      <w:r w:rsidR="00A24489">
        <w:rPr>
          <w:rFonts w:eastAsia="ＭＳ ゴシック" w:hint="eastAsia"/>
        </w:rPr>
        <w:t>)</w:t>
      </w:r>
    </w:p>
    <w:p w14:paraId="517DCC8E" w14:textId="535BC643" w:rsidR="00B3162C" w:rsidRDefault="009843D8" w:rsidP="009843D8">
      <w:pPr>
        <w:spacing w:line="260" w:lineRule="exact"/>
      </w:pPr>
      <w:r>
        <w:rPr>
          <w:rFonts w:hint="eastAsia"/>
        </w:rPr>
        <w:t xml:space="preserve">　</w:t>
      </w:r>
      <w:r w:rsidR="00231632" w:rsidRPr="00231632">
        <w:t xml:space="preserve">Describe your motivation for applying for </w:t>
      </w:r>
      <w:r w:rsidR="00231632">
        <w:t>Department of Precision Engineering</w:t>
      </w:r>
      <w:r w:rsidR="00231632" w:rsidRPr="00231632">
        <w:rPr>
          <w:rFonts w:hint="eastAsia"/>
        </w:rPr>
        <w:t xml:space="preserve"> </w:t>
      </w:r>
      <w:r w:rsidR="00231632" w:rsidRPr="00231632">
        <w:t xml:space="preserve">and your research plan after entering the master's program of </w:t>
      </w:r>
      <w:r w:rsidR="00566B9D">
        <w:t>our Department</w:t>
      </w:r>
      <w:r w:rsidR="00231632" w:rsidRPr="00231632">
        <w:t xml:space="preserve">, specifically, your research topic, research purpose, features and </w:t>
      </w:r>
      <w:r w:rsidR="000D7051">
        <w:t>contribution</w:t>
      </w:r>
      <w:r w:rsidR="00231632" w:rsidRPr="00231632">
        <w:t>, and research methods on about two pages of A4 paper.</w:t>
      </w:r>
    </w:p>
    <w:p w14:paraId="621D35B5" w14:textId="77777777" w:rsidR="009843D8" w:rsidRDefault="009843D8" w:rsidP="009843D8">
      <w:pPr>
        <w:spacing w:line="260" w:lineRule="exact"/>
      </w:pPr>
      <w:r>
        <w:rPr>
          <w:rFonts w:hint="eastAsia"/>
        </w:rPr>
        <w:t xml:space="preserve">　</w:t>
      </w:r>
      <w:r w:rsidR="001E4037" w:rsidRPr="001E4037">
        <w:t>The text should be in two columns.</w:t>
      </w:r>
    </w:p>
    <w:p w14:paraId="15A23D98" w14:textId="77777777" w:rsidR="001E4037" w:rsidRDefault="001E4037" w:rsidP="001E4037">
      <w:pPr>
        <w:spacing w:line="260" w:lineRule="exact"/>
      </w:pPr>
      <w:r w:rsidRPr="001E4037">
        <w:t>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w:t>
      </w:r>
      <w:r>
        <w:t xml:space="preserve"> </w:t>
      </w:r>
    </w:p>
    <w:p w14:paraId="0C21A5B9" w14:textId="77777777" w:rsidR="003054DE" w:rsidRDefault="003054DE" w:rsidP="003054DE">
      <w:pPr>
        <w:spacing w:line="260" w:lineRule="exact"/>
      </w:pPr>
    </w:p>
    <w:p w14:paraId="01DF51D9" w14:textId="77777777" w:rsidR="003054DE" w:rsidRPr="003054DE" w:rsidRDefault="003054DE" w:rsidP="003054DE">
      <w:pPr>
        <w:spacing w:line="260" w:lineRule="exact"/>
      </w:pPr>
    </w:p>
    <w:p w14:paraId="6F53A8AD" w14:textId="77777777" w:rsidR="009843D8" w:rsidRPr="003054DE" w:rsidRDefault="009843D8" w:rsidP="009843D8">
      <w:pPr>
        <w:spacing w:line="260" w:lineRule="exact"/>
      </w:pPr>
    </w:p>
    <w:p w14:paraId="777AF38D" w14:textId="586DFAAB" w:rsidR="009843D8" w:rsidRPr="000D7051" w:rsidRDefault="009843D8" w:rsidP="009843D8">
      <w:pPr>
        <w:spacing w:line="260" w:lineRule="exact"/>
        <w:rPr>
          <w:rFonts w:eastAsia="ＭＳ ゴシック"/>
          <w:color w:val="000000" w:themeColor="text1"/>
        </w:rPr>
      </w:pPr>
      <w:r w:rsidRPr="00B30648">
        <w:rPr>
          <w:rFonts w:eastAsia="ＭＳ ゴシック" w:hint="eastAsia"/>
        </w:rPr>
        <w:t xml:space="preserve">2. </w:t>
      </w:r>
      <w:r w:rsidR="007F4058">
        <w:rPr>
          <w:rFonts w:eastAsia="ＭＳ ゴシック" w:hint="eastAsia"/>
        </w:rPr>
        <w:t>F</w:t>
      </w:r>
      <w:r w:rsidR="007F4058">
        <w:rPr>
          <w:rFonts w:eastAsia="ＭＳ ゴシック"/>
        </w:rPr>
        <w:t>eatures a</w:t>
      </w:r>
      <w:r w:rsidR="007F4058" w:rsidRPr="000D7051">
        <w:rPr>
          <w:rFonts w:eastAsia="ＭＳ ゴシック"/>
          <w:color w:val="000000" w:themeColor="text1"/>
        </w:rPr>
        <w:t xml:space="preserve">nd </w:t>
      </w:r>
      <w:r w:rsidR="004A1361" w:rsidRPr="000D7051">
        <w:rPr>
          <w:rFonts w:eastAsia="ＭＳ ゴシック"/>
          <w:color w:val="000000" w:themeColor="text1"/>
        </w:rPr>
        <w:t>Contribution of the research</w:t>
      </w:r>
    </w:p>
    <w:p w14:paraId="42DE5EFC" w14:textId="77777777" w:rsidR="009843D8" w:rsidRPr="000D7051" w:rsidRDefault="009843D8" w:rsidP="009843D8">
      <w:pPr>
        <w:spacing w:line="260" w:lineRule="exact"/>
        <w:rPr>
          <w:rFonts w:eastAsia="ＭＳ ゴシック"/>
          <w:color w:val="000000" w:themeColor="text1"/>
        </w:rPr>
      </w:pPr>
      <w:r w:rsidRPr="000D7051">
        <w:rPr>
          <w:rFonts w:eastAsia="ＭＳ ゴシック" w:hint="eastAsia"/>
          <w:color w:val="000000" w:themeColor="text1"/>
        </w:rPr>
        <w:t xml:space="preserve">2.1 </w:t>
      </w:r>
      <w:r w:rsidR="007F4058" w:rsidRPr="000D7051">
        <w:rPr>
          <w:rFonts w:eastAsia="ＭＳ ゴシック" w:hint="eastAsia"/>
          <w:color w:val="000000" w:themeColor="text1"/>
        </w:rPr>
        <w:t>F</w:t>
      </w:r>
      <w:r w:rsidR="007F4058" w:rsidRPr="000D7051">
        <w:rPr>
          <w:rFonts w:eastAsia="ＭＳ ゴシック"/>
          <w:color w:val="000000" w:themeColor="text1"/>
        </w:rPr>
        <w:t>eatures of the research</w:t>
      </w:r>
    </w:p>
    <w:p w14:paraId="67EEBFA3" w14:textId="77777777" w:rsidR="003B320E" w:rsidRPr="000D7051" w:rsidRDefault="003B320E" w:rsidP="003B320E">
      <w:pPr>
        <w:spacing w:line="260" w:lineRule="exact"/>
        <w:rPr>
          <w:color w:val="000000" w:themeColor="text1"/>
        </w:rPr>
      </w:pPr>
      <w:r w:rsidRPr="000D7051">
        <w:rPr>
          <w:rFonts w:hint="eastAsia"/>
          <w:color w:val="000000" w:themeColor="text1"/>
        </w:rPr>
        <w:t xml:space="preserve">　</w:t>
      </w:r>
      <w:r w:rsidRPr="000D7051">
        <w:rPr>
          <w:color w:val="000000" w:themeColor="text1"/>
        </w:rPr>
        <w:t>The text should be in two columns.</w:t>
      </w:r>
    </w:p>
    <w:p w14:paraId="4D3AC51A" w14:textId="77777777" w:rsidR="003B320E" w:rsidRPr="000D7051" w:rsidRDefault="003B320E" w:rsidP="003B320E">
      <w:pPr>
        <w:spacing w:line="260" w:lineRule="exact"/>
        <w:rPr>
          <w:rFonts w:eastAsia="ＭＳ ゴシック"/>
          <w:color w:val="000000" w:themeColor="text1"/>
        </w:rPr>
      </w:pPr>
      <w:r w:rsidRPr="000D7051">
        <w:rPr>
          <w:color w:val="000000" w:themeColor="text1"/>
        </w:rPr>
        <w:t>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w:t>
      </w:r>
      <w:r w:rsidRPr="000D7051">
        <w:rPr>
          <w:rFonts w:eastAsia="ＭＳ ゴシック" w:hint="eastAsia"/>
          <w:color w:val="000000" w:themeColor="text1"/>
        </w:rPr>
        <w:t xml:space="preserve"> </w:t>
      </w:r>
    </w:p>
    <w:p w14:paraId="62A85E12" w14:textId="77777777" w:rsidR="003B320E" w:rsidRPr="000D7051" w:rsidRDefault="003B320E" w:rsidP="003B320E">
      <w:pPr>
        <w:spacing w:line="260" w:lineRule="exact"/>
        <w:rPr>
          <w:rFonts w:eastAsia="ＭＳ ゴシック"/>
          <w:color w:val="000000" w:themeColor="text1"/>
        </w:rPr>
      </w:pPr>
    </w:p>
    <w:p w14:paraId="702DBA65" w14:textId="75625155" w:rsidR="003054DE" w:rsidRPr="000D7051" w:rsidRDefault="009843D8" w:rsidP="003B320E">
      <w:pPr>
        <w:spacing w:line="260" w:lineRule="exact"/>
        <w:rPr>
          <w:rFonts w:eastAsia="ＭＳ ゴシック"/>
          <w:color w:val="000000" w:themeColor="text1"/>
        </w:rPr>
      </w:pPr>
      <w:r w:rsidRPr="000D7051">
        <w:rPr>
          <w:rFonts w:eastAsia="ＭＳ ゴシック" w:hint="eastAsia"/>
          <w:color w:val="000000" w:themeColor="text1"/>
        </w:rPr>
        <w:t xml:space="preserve">2.2 </w:t>
      </w:r>
      <w:r w:rsidR="004A1361" w:rsidRPr="000D7051">
        <w:rPr>
          <w:rFonts w:eastAsia="ＭＳ ゴシック"/>
          <w:color w:val="000000" w:themeColor="text1"/>
        </w:rPr>
        <w:t>Contribution</w:t>
      </w:r>
      <w:r w:rsidR="005A537B" w:rsidRPr="000D7051">
        <w:rPr>
          <w:rFonts w:eastAsia="ＭＳ ゴシック"/>
          <w:color w:val="000000" w:themeColor="text1"/>
        </w:rPr>
        <w:t xml:space="preserve"> of the research</w:t>
      </w:r>
    </w:p>
    <w:p w14:paraId="25549713" w14:textId="77777777" w:rsidR="003B320E" w:rsidRDefault="009843D8" w:rsidP="003B320E">
      <w:pPr>
        <w:spacing w:line="260" w:lineRule="exact"/>
        <w:rPr>
          <w:rFonts w:eastAsia="ＭＳ ゴシック"/>
        </w:rPr>
      </w:pPr>
      <w:r w:rsidRPr="000D7051">
        <w:rPr>
          <w:rFonts w:eastAsia="ＭＳ ゴシック" w:hint="eastAsia"/>
          <w:color w:val="000000" w:themeColor="text1"/>
        </w:rPr>
        <w:t xml:space="preserve">　</w:t>
      </w:r>
      <w:r w:rsidR="003B320E" w:rsidRPr="000D7051">
        <w:rPr>
          <w:rFonts w:eastAsia="ＭＳ ゴシック"/>
          <w:color w:val="000000" w:themeColor="text1"/>
        </w:rPr>
        <w:t>The text should be in two columns. The text should be in two columns. The text should be in two columns. The text should be in two columns. The text should be in tw</w:t>
      </w:r>
      <w:r w:rsidR="003B320E" w:rsidRPr="00192721">
        <w:rPr>
          <w:rFonts w:eastAsia="ＭＳ ゴシック"/>
        </w:rPr>
        <w:t>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w:t>
      </w:r>
      <w:r w:rsidR="003B320E" w:rsidRPr="00E65BF1">
        <w:rPr>
          <w:rFonts w:eastAsia="ＭＳ ゴシック" w:hint="eastAsia"/>
        </w:rPr>
        <w:t xml:space="preserve"> </w:t>
      </w:r>
    </w:p>
    <w:p w14:paraId="39347A69" w14:textId="77777777" w:rsidR="003B320E" w:rsidRPr="00192721" w:rsidRDefault="003B320E" w:rsidP="003B320E">
      <w:pPr>
        <w:spacing w:line="260" w:lineRule="exact"/>
        <w:rPr>
          <w:rFonts w:eastAsia="ＭＳ ゴシック"/>
        </w:rPr>
      </w:pPr>
    </w:p>
    <w:p w14:paraId="2D48E510" w14:textId="77777777" w:rsidR="003B320E" w:rsidRPr="00192721" w:rsidRDefault="003B320E" w:rsidP="003B320E">
      <w:pPr>
        <w:spacing w:line="260" w:lineRule="exact"/>
        <w:rPr>
          <w:rFonts w:eastAsia="ＭＳ ゴシック"/>
        </w:rPr>
      </w:pPr>
    </w:p>
    <w:p w14:paraId="60886543" w14:textId="77777777" w:rsidR="003B320E" w:rsidRPr="00192721" w:rsidRDefault="003B320E" w:rsidP="003B320E">
      <w:pPr>
        <w:spacing w:line="260" w:lineRule="exact"/>
        <w:rPr>
          <w:rFonts w:eastAsia="ＭＳ ゴシック"/>
        </w:rPr>
      </w:pPr>
    </w:p>
    <w:p w14:paraId="6BA19BFF" w14:textId="77777777" w:rsidR="003B320E" w:rsidRPr="00192721" w:rsidRDefault="003B320E" w:rsidP="003B320E">
      <w:pPr>
        <w:spacing w:line="260" w:lineRule="exact"/>
        <w:rPr>
          <w:rFonts w:eastAsia="ＭＳ ゴシック"/>
        </w:rPr>
      </w:pPr>
    </w:p>
    <w:p w14:paraId="31EA6B9E" w14:textId="77777777" w:rsidR="003B320E" w:rsidRPr="00192721" w:rsidRDefault="003B320E" w:rsidP="003B320E">
      <w:pPr>
        <w:spacing w:line="260" w:lineRule="exact"/>
        <w:rPr>
          <w:rFonts w:eastAsia="ＭＳ ゴシック"/>
        </w:rPr>
      </w:pPr>
    </w:p>
    <w:p w14:paraId="092F481F" w14:textId="77777777" w:rsidR="003B320E" w:rsidRPr="00192721" w:rsidRDefault="003B320E" w:rsidP="003B320E">
      <w:pPr>
        <w:spacing w:line="260" w:lineRule="exact"/>
        <w:rPr>
          <w:rFonts w:eastAsia="ＭＳ ゴシック"/>
        </w:rPr>
      </w:pPr>
    </w:p>
    <w:p w14:paraId="75EE77D1" w14:textId="77777777" w:rsidR="003B320E" w:rsidRPr="00192721" w:rsidRDefault="003B320E" w:rsidP="003B320E">
      <w:pPr>
        <w:spacing w:line="260" w:lineRule="exact"/>
        <w:rPr>
          <w:rFonts w:eastAsia="ＭＳ ゴシック"/>
        </w:rPr>
      </w:pPr>
    </w:p>
    <w:p w14:paraId="587793B8" w14:textId="77777777" w:rsidR="003B320E" w:rsidRPr="00192721" w:rsidRDefault="003B320E" w:rsidP="003B320E">
      <w:pPr>
        <w:spacing w:line="260" w:lineRule="exact"/>
        <w:rPr>
          <w:rFonts w:eastAsia="ＭＳ ゴシック"/>
        </w:rPr>
      </w:pPr>
    </w:p>
    <w:p w14:paraId="7E6AF15A" w14:textId="77777777" w:rsidR="003B320E" w:rsidRPr="00192721" w:rsidRDefault="003B320E" w:rsidP="003B320E">
      <w:pPr>
        <w:spacing w:line="260" w:lineRule="exact"/>
        <w:rPr>
          <w:rFonts w:eastAsia="ＭＳ ゴシック"/>
        </w:rPr>
      </w:pPr>
    </w:p>
    <w:p w14:paraId="67B9FF08" w14:textId="77777777" w:rsidR="003B320E" w:rsidRPr="00192721" w:rsidRDefault="003B320E" w:rsidP="003B320E">
      <w:pPr>
        <w:spacing w:line="260" w:lineRule="exact"/>
        <w:rPr>
          <w:rFonts w:eastAsia="ＭＳ ゴシック"/>
        </w:rPr>
      </w:pPr>
    </w:p>
    <w:p w14:paraId="6579C120" w14:textId="77777777" w:rsidR="003B320E" w:rsidRPr="00192721" w:rsidRDefault="003B320E" w:rsidP="003B320E">
      <w:pPr>
        <w:spacing w:line="260" w:lineRule="exact"/>
        <w:rPr>
          <w:rFonts w:eastAsia="ＭＳ ゴシック"/>
        </w:rPr>
      </w:pPr>
    </w:p>
    <w:p w14:paraId="0AF2E60F" w14:textId="77777777" w:rsidR="003B320E" w:rsidRPr="00192721" w:rsidRDefault="003B320E" w:rsidP="003B320E">
      <w:pPr>
        <w:spacing w:line="260" w:lineRule="exact"/>
        <w:rPr>
          <w:rFonts w:eastAsia="ＭＳ ゴシック"/>
        </w:rPr>
      </w:pPr>
    </w:p>
    <w:p w14:paraId="23708379" w14:textId="77777777" w:rsidR="003B320E" w:rsidRPr="00192721" w:rsidRDefault="003B320E" w:rsidP="003B320E">
      <w:pPr>
        <w:spacing w:line="260" w:lineRule="exact"/>
        <w:rPr>
          <w:rFonts w:eastAsia="ＭＳ ゴシック"/>
        </w:rPr>
      </w:pPr>
    </w:p>
    <w:p w14:paraId="2E709160" w14:textId="77777777" w:rsidR="003B320E" w:rsidRPr="00192721" w:rsidRDefault="003B320E" w:rsidP="003B320E">
      <w:pPr>
        <w:spacing w:line="260" w:lineRule="exact"/>
        <w:rPr>
          <w:rFonts w:eastAsia="ＭＳ ゴシック"/>
        </w:rPr>
      </w:pPr>
    </w:p>
    <w:p w14:paraId="2F85D03D" w14:textId="77777777" w:rsidR="003B320E" w:rsidRPr="00192721" w:rsidRDefault="003B320E" w:rsidP="003B320E">
      <w:pPr>
        <w:spacing w:line="260" w:lineRule="exact"/>
        <w:rPr>
          <w:rFonts w:eastAsia="ＭＳ ゴシック"/>
        </w:rPr>
      </w:pPr>
    </w:p>
    <w:p w14:paraId="3B928F20" w14:textId="77777777" w:rsidR="003B320E" w:rsidRPr="00192721" w:rsidRDefault="003B320E" w:rsidP="003B320E">
      <w:pPr>
        <w:spacing w:line="260" w:lineRule="exact"/>
        <w:rPr>
          <w:rFonts w:eastAsia="ＭＳ ゴシック"/>
        </w:rPr>
      </w:pPr>
    </w:p>
    <w:p w14:paraId="008985BC" w14:textId="77777777" w:rsidR="003B320E" w:rsidRPr="00192721" w:rsidRDefault="003B320E" w:rsidP="003B320E">
      <w:pPr>
        <w:spacing w:line="260" w:lineRule="exact"/>
        <w:rPr>
          <w:rFonts w:eastAsia="ＭＳ ゴシック"/>
        </w:rPr>
      </w:pPr>
    </w:p>
    <w:p w14:paraId="36DC3F3C" w14:textId="77777777" w:rsidR="003B320E" w:rsidRPr="00192721" w:rsidRDefault="003B320E" w:rsidP="003B320E">
      <w:pPr>
        <w:spacing w:line="260" w:lineRule="exact"/>
        <w:rPr>
          <w:rFonts w:eastAsia="ＭＳ ゴシック"/>
        </w:rPr>
      </w:pPr>
    </w:p>
    <w:p w14:paraId="3A72B4A5" w14:textId="77777777" w:rsidR="003B320E" w:rsidRPr="00192721" w:rsidRDefault="003B320E" w:rsidP="003B320E">
      <w:pPr>
        <w:spacing w:line="260" w:lineRule="exact"/>
        <w:rPr>
          <w:rFonts w:eastAsia="ＭＳ ゴシック"/>
        </w:rPr>
      </w:pPr>
    </w:p>
    <w:p w14:paraId="5D88E6B2" w14:textId="77777777" w:rsidR="009843D8" w:rsidRPr="00192721" w:rsidRDefault="009843D8" w:rsidP="003B320E">
      <w:pPr>
        <w:spacing w:line="260" w:lineRule="exact"/>
        <w:rPr>
          <w:rFonts w:eastAsia="ＭＳ ゴシック"/>
        </w:rPr>
      </w:pPr>
      <w:r w:rsidRPr="00192721">
        <w:rPr>
          <w:rFonts w:eastAsia="ＭＳ ゴシック"/>
          <w:noProof/>
        </w:rPr>
        <mc:AlternateContent>
          <mc:Choice Requires="wps">
            <w:drawing>
              <wp:inline distT="0" distB="0" distL="0" distR="0" wp14:anchorId="62EE4EA9" wp14:editId="6B4C8C5F">
                <wp:extent cx="2665095" cy="2600325"/>
                <wp:effectExtent l="0" t="0" r="20955" b="28575"/>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5095" cy="2600325"/>
                        </a:xfrm>
                        <a:prstGeom prst="rect">
                          <a:avLst/>
                        </a:prstGeom>
                        <a:noFill/>
                        <a:ln w="9525" algn="ctr">
                          <a:solidFill>
                            <a:srgbClr val="000000"/>
                          </a:solidFill>
                          <a:miter lim="800000"/>
                          <a:headEnd/>
                          <a:tailEnd/>
                        </a:ln>
                        <a:effectLst/>
                        <a:extLst>
                          <a:ext uri="{909E8E84-426E-40DD-AFC4-6F175D3DCCD1}">
                            <a14:hiddenFill xmlns:a14="http://schemas.microsoft.com/office/drawing/2010/main">
                              <a:solidFill>
                                <a:srgbClr val="BBE0E3"/>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inline>
            </w:drawing>
          </mc:Choice>
          <mc:Fallback>
            <w:pict>
              <v:rect w14:anchorId="67096FAC" id="Rectangle 2" o:spid="_x0000_s1026" style="width:209.85pt;height:20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" filled="f" fillcolor="#bbe0e3">
                <w10:anchorlock/>
              </v:rect>
            </w:pict>
          </mc:Fallback>
        </mc:AlternateContent>
      </w:r>
    </w:p>
    <w:p w14:paraId="680722D0" w14:textId="77777777" w:rsidR="009843D8" w:rsidRPr="00064ED8" w:rsidRDefault="008D0A4E" w:rsidP="009843D8">
      <w:pPr>
        <w:jc w:val="center"/>
        <w:rPr>
          <w:rFonts w:eastAsia="ＭＳ ゴシック"/>
        </w:rPr>
      </w:pPr>
      <w:r>
        <w:rPr>
          <w:rFonts w:eastAsia="ＭＳ ゴシック" w:hint="eastAsia"/>
        </w:rPr>
        <w:t>F</w:t>
      </w:r>
      <w:r>
        <w:rPr>
          <w:rFonts w:eastAsia="ＭＳ ゴシック"/>
        </w:rPr>
        <w:t>ig. 1</w:t>
      </w:r>
      <w:r w:rsidR="009843D8" w:rsidRPr="00064ED8">
        <w:rPr>
          <w:rFonts w:eastAsia="ＭＳ ゴシック"/>
        </w:rPr>
        <w:t xml:space="preserve">　</w:t>
      </w:r>
      <w:r>
        <w:rPr>
          <w:rFonts w:eastAsia="ＭＳ ゴシック" w:hint="eastAsia"/>
        </w:rPr>
        <w:t>A</w:t>
      </w:r>
      <w:r>
        <w:rPr>
          <w:rFonts w:eastAsia="ＭＳ ゴシック"/>
        </w:rPr>
        <w:t>nalysis model of ultra-precise system</w:t>
      </w:r>
    </w:p>
    <w:p w14:paraId="74CF71D5" w14:textId="77777777" w:rsidR="009843D8" w:rsidRDefault="009843D8" w:rsidP="009843D8">
      <w:pPr>
        <w:spacing w:line="260" w:lineRule="exact"/>
        <w:rPr>
          <w:rFonts w:eastAsia="ＭＳ ゴシック"/>
        </w:rPr>
      </w:pPr>
    </w:p>
    <w:p w14:paraId="554EE446" w14:textId="77777777" w:rsidR="009843D8" w:rsidRPr="00B30648" w:rsidRDefault="009843D8" w:rsidP="009843D8">
      <w:pPr>
        <w:spacing w:line="260" w:lineRule="exact"/>
        <w:rPr>
          <w:rFonts w:eastAsia="ＭＳ ゴシック"/>
        </w:rPr>
      </w:pPr>
      <w:r w:rsidRPr="00B30648">
        <w:rPr>
          <w:rFonts w:eastAsia="ＭＳ ゴシック"/>
        </w:rPr>
        <w:t xml:space="preserve">3. </w:t>
      </w:r>
      <w:r w:rsidR="003D6EE5">
        <w:rPr>
          <w:rFonts w:eastAsia="ＭＳ ゴシック"/>
        </w:rPr>
        <w:t>Method of the research</w:t>
      </w:r>
    </w:p>
    <w:p w14:paraId="4E9840D9" w14:textId="77777777" w:rsidR="00F53316" w:rsidRPr="00192721" w:rsidRDefault="009843D8" w:rsidP="00F53316">
      <w:pPr>
        <w:spacing w:line="260" w:lineRule="exact"/>
        <w:rPr>
          <w:rFonts w:eastAsia="ＭＳ ゴシック"/>
        </w:rPr>
      </w:pPr>
      <w:r w:rsidRPr="00192721">
        <w:rPr>
          <w:rFonts w:eastAsia="ＭＳ ゴシック" w:hint="eastAsia"/>
        </w:rPr>
        <w:t xml:space="preserve">　</w:t>
      </w:r>
      <w:r w:rsidR="00F53316" w:rsidRPr="00192721">
        <w:rPr>
          <w:rFonts w:eastAsia="ＭＳ ゴシック"/>
        </w:rPr>
        <w:t>The text should be in two columns.</w:t>
      </w:r>
    </w:p>
    <w:p w14:paraId="41FCA27E" w14:textId="77777777" w:rsidR="00F53316" w:rsidRDefault="00F53316" w:rsidP="00F53316">
      <w:pPr>
        <w:spacing w:line="260" w:lineRule="exact"/>
        <w:rPr>
          <w:rFonts w:eastAsia="ＭＳ ゴシック"/>
        </w:rPr>
      </w:pPr>
      <w:r w:rsidRPr="00192721">
        <w:rPr>
          <w:rFonts w:eastAsia="ＭＳ ゴシック"/>
        </w:rPr>
        <w:t>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e text should be in two columns. Th</w:t>
      </w:r>
      <w:r w:rsidRPr="00E65BF1">
        <w:rPr>
          <w:rFonts w:eastAsia="ＭＳ ゴシック" w:hint="eastAsia"/>
        </w:rPr>
        <w:t xml:space="preserve"> </w:t>
      </w:r>
    </w:p>
    <w:p w14:paraId="13F29790" w14:textId="77777777" w:rsidR="007B0926" w:rsidRPr="00192721" w:rsidRDefault="007B0926" w:rsidP="00F53316">
      <w:pPr>
        <w:spacing w:line="260" w:lineRule="exact"/>
        <w:rPr>
          <w:rFonts w:eastAsia="ＭＳ ゴシック"/>
        </w:rPr>
      </w:pPr>
      <w:r w:rsidRPr="00192721">
        <w:rPr>
          <w:rFonts w:eastAsia="ＭＳ ゴシック" w:hint="eastAsia"/>
        </w:rPr>
        <w:t>．</w:t>
      </w:r>
    </w:p>
    <w:p w14:paraId="5CAD3658" w14:textId="77777777" w:rsidR="007B0926" w:rsidRPr="00192721" w:rsidRDefault="007B0926" w:rsidP="009843D8">
      <w:pPr>
        <w:spacing w:line="260" w:lineRule="exact"/>
        <w:rPr>
          <w:rFonts w:eastAsia="ＭＳ ゴシック"/>
        </w:rPr>
      </w:pPr>
    </w:p>
    <w:p w14:paraId="7C0AAF4C" w14:textId="77777777" w:rsidR="009843D8" w:rsidRPr="00192721" w:rsidRDefault="00192721" w:rsidP="009843D8">
      <w:pPr>
        <w:spacing w:line="260" w:lineRule="exact"/>
        <w:rPr>
          <w:rFonts w:eastAsia="ＭＳ ゴシック"/>
        </w:rPr>
      </w:pPr>
      <w:r w:rsidRPr="00192721">
        <w:rPr>
          <w:rFonts w:eastAsia="ＭＳ ゴシック" w:hint="eastAsia"/>
        </w:rPr>
        <w:t>R</w:t>
      </w:r>
      <w:r w:rsidRPr="00192721">
        <w:rPr>
          <w:rFonts w:eastAsia="ＭＳ ゴシック"/>
        </w:rPr>
        <w:t>eferences</w:t>
      </w:r>
    </w:p>
    <w:p w14:paraId="40F3F4F0" w14:textId="77777777" w:rsidR="009843D8" w:rsidRPr="006E0506" w:rsidRDefault="009843D8" w:rsidP="009843D8">
      <w:pPr>
        <w:numPr>
          <w:ilvl w:val="0"/>
          <w:numId w:val="14"/>
        </w:numPr>
        <w:spacing w:line="260" w:lineRule="exact"/>
        <w:ind w:left="357" w:hanging="357"/>
        <w:rPr>
          <w:szCs w:val="17"/>
        </w:rPr>
      </w:pPr>
      <w:r w:rsidRPr="006E0506">
        <w:rPr>
          <w:szCs w:val="17"/>
        </w:rPr>
        <w:t xml:space="preserve">Taro Seimitsu and Jiro </w:t>
      </w:r>
      <w:proofErr w:type="spellStart"/>
      <w:r w:rsidRPr="006E0506">
        <w:rPr>
          <w:szCs w:val="17"/>
        </w:rPr>
        <w:t>Keisoku</w:t>
      </w:r>
      <w:proofErr w:type="spellEnd"/>
      <w:r w:rsidRPr="006E0506">
        <w:rPr>
          <w:szCs w:val="17"/>
        </w:rPr>
        <w:t xml:space="preserve">: “Study on Precise Measurement,” </w:t>
      </w:r>
      <w:r w:rsidRPr="006E0506">
        <w:rPr>
          <w:i/>
          <w:szCs w:val="17"/>
        </w:rPr>
        <w:t>Proceedings of the 2010 IEEE International Conference on Image Processing</w:t>
      </w:r>
      <w:r w:rsidRPr="006E0506">
        <w:rPr>
          <w:szCs w:val="17"/>
        </w:rPr>
        <w:t>, pp. 385-388, 2010.</w:t>
      </w:r>
    </w:p>
    <w:p w14:paraId="6A087E9D" w14:textId="77777777" w:rsidR="00951183" w:rsidRPr="00085683" w:rsidRDefault="009843D8" w:rsidP="00085683">
      <w:pPr>
        <w:numPr>
          <w:ilvl w:val="0"/>
          <w:numId w:val="14"/>
        </w:numPr>
        <w:spacing w:line="260" w:lineRule="exact"/>
        <w:ind w:left="357" w:hanging="357"/>
        <w:rPr>
          <w:szCs w:val="17"/>
        </w:rPr>
      </w:pPr>
      <w:r w:rsidRPr="006E0506">
        <w:rPr>
          <w:szCs w:val="17"/>
        </w:rPr>
        <w:t xml:space="preserve">Sanshiro </w:t>
      </w:r>
      <w:proofErr w:type="spellStart"/>
      <w:r w:rsidRPr="006E0506">
        <w:rPr>
          <w:szCs w:val="17"/>
        </w:rPr>
        <w:t>Hongo</w:t>
      </w:r>
      <w:proofErr w:type="spellEnd"/>
      <w:r w:rsidRPr="006E0506">
        <w:rPr>
          <w:szCs w:val="17"/>
        </w:rPr>
        <w:t xml:space="preserve">, Jiro </w:t>
      </w:r>
      <w:proofErr w:type="spellStart"/>
      <w:r w:rsidRPr="006E0506">
        <w:rPr>
          <w:szCs w:val="17"/>
        </w:rPr>
        <w:t>Keisoku</w:t>
      </w:r>
      <w:proofErr w:type="spellEnd"/>
      <w:r w:rsidRPr="006E0506">
        <w:rPr>
          <w:szCs w:val="17"/>
        </w:rPr>
        <w:t xml:space="preserve"> and John Abe: “</w:t>
      </w:r>
      <w:r>
        <w:rPr>
          <w:rFonts w:hint="eastAsia"/>
          <w:szCs w:val="17"/>
        </w:rPr>
        <w:t xml:space="preserve">Super </w:t>
      </w:r>
      <w:r w:rsidRPr="006E0506">
        <w:rPr>
          <w:szCs w:val="17"/>
        </w:rPr>
        <w:t>Precise Measuremen</w:t>
      </w:r>
      <w:r>
        <w:rPr>
          <w:rFonts w:hint="eastAsia"/>
          <w:szCs w:val="17"/>
        </w:rPr>
        <w:t>t</w:t>
      </w:r>
      <w:r w:rsidRPr="006E0506">
        <w:rPr>
          <w:szCs w:val="17"/>
        </w:rPr>
        <w:t xml:space="preserve">,” </w:t>
      </w:r>
      <w:r w:rsidRPr="006E0506">
        <w:rPr>
          <w:i/>
          <w:szCs w:val="17"/>
        </w:rPr>
        <w:t>IEEE Transactions on Pattern Analysis and Machine Intelligence</w:t>
      </w:r>
      <w:r w:rsidRPr="006E0506">
        <w:rPr>
          <w:szCs w:val="17"/>
        </w:rPr>
        <w:t>, Vol. 29, No. 5, pp. 598-607, 2007.</w:t>
      </w:r>
    </w:p>
    <w:sectPr w:rsidR="00951183" w:rsidRPr="00085683" w:rsidSect="00EF30A5">
      <w:type w:val="continuous"/>
      <w:pgSz w:w="11906" w:h="16838" w:code="9"/>
      <w:pgMar w:top="1247" w:right="1077" w:bottom="1247" w:left="1077" w:header="851" w:footer="992" w:gutter="0"/>
      <w:cols w:num="2" w:space="420"/>
      <w:docGrid w:type="linesAndChars" w:linePitch="260" w:charSpace="-6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273463" w14:textId="77777777" w:rsidR="00596A86" w:rsidRDefault="00596A86" w:rsidP="008B2B49">
      <w:r>
        <w:separator/>
      </w:r>
    </w:p>
  </w:endnote>
  <w:endnote w:type="continuationSeparator" w:id="0">
    <w:p w14:paraId="29D3C060" w14:textId="77777777" w:rsidR="00596A86" w:rsidRDefault="00596A86" w:rsidP="008B2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incho">
    <w:altName w:val="ＭＳ 明朝"/>
    <w:panose1 w:val="020B0604020202020204"/>
    <w:charset w:val="80"/>
    <w:family w:val="roman"/>
    <w:notTrueType/>
    <w:pitch w:val="fixed"/>
    <w:sig w:usb0="00000000" w:usb1="08070000" w:usb2="00000010" w:usb3="00000000" w:csb0="00020000"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D7CBC1" w14:textId="77777777" w:rsidR="00596A86" w:rsidRDefault="00596A86" w:rsidP="008B2B49">
      <w:r>
        <w:separator/>
      </w:r>
    </w:p>
  </w:footnote>
  <w:footnote w:type="continuationSeparator" w:id="0">
    <w:p w14:paraId="0DCC6C19" w14:textId="77777777" w:rsidR="00596A86" w:rsidRDefault="00596A86" w:rsidP="008B2B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25pt;height:13.85pt" o:bullet="t">
        <v:imagedata r:id="rId1" o:title=""/>
      </v:shape>
    </w:pict>
  </w:numPicBullet>
  <w:numPicBullet w:numPicBulletId="1">
    <w:pict>
      <v:shape id="_x0000_i1029" type="#_x0000_t75" style="width:21.8pt;height:13.85pt" o:bullet="t">
        <v:imagedata r:id="rId2" o:title=""/>
      </v:shape>
    </w:pict>
  </w:numPicBullet>
  <w:abstractNum w:abstractNumId="0" w15:restartNumberingAfterBreak="0">
    <w:nsid w:val="FFFFFF7C"/>
    <w:multiLevelType w:val="singleLevel"/>
    <w:tmpl w:val="BB36871E"/>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F8FA34F4"/>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D2F80AD6"/>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3252F210"/>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062C126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FD8EF5EC"/>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568570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2AC66E90"/>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1EFE5BA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D7CA14FA"/>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26FA6C30"/>
    <w:multiLevelType w:val="hybridMultilevel"/>
    <w:tmpl w:val="57C0CD20"/>
    <w:lvl w:ilvl="0" w:tplc="C58C0A18">
      <w:start w:val="1"/>
      <w:numFmt w:val="bullet"/>
      <w:lvlText w:val=""/>
      <w:lvlPicBulletId w:val="0"/>
      <w:lvlJc w:val="left"/>
      <w:pPr>
        <w:tabs>
          <w:tab w:val="num" w:pos="420"/>
        </w:tabs>
        <w:ind w:left="420" w:firstLine="0"/>
      </w:pPr>
      <w:rPr>
        <w:rFonts w:ascii="Symbol" w:hAnsi="Symbol" w:hint="default"/>
      </w:rPr>
    </w:lvl>
    <w:lvl w:ilvl="1" w:tplc="849CEEB8" w:tentative="1">
      <w:start w:val="1"/>
      <w:numFmt w:val="bullet"/>
      <w:lvlText w:val=""/>
      <w:lvlJc w:val="left"/>
      <w:pPr>
        <w:tabs>
          <w:tab w:val="num" w:pos="840"/>
        </w:tabs>
        <w:ind w:left="840" w:firstLine="0"/>
      </w:pPr>
      <w:rPr>
        <w:rFonts w:ascii="Symbol" w:hAnsi="Symbol" w:hint="default"/>
      </w:rPr>
    </w:lvl>
    <w:lvl w:ilvl="2" w:tplc="A22A92CE" w:tentative="1">
      <w:start w:val="1"/>
      <w:numFmt w:val="bullet"/>
      <w:lvlText w:val=""/>
      <w:lvlJc w:val="left"/>
      <w:pPr>
        <w:tabs>
          <w:tab w:val="num" w:pos="1260"/>
        </w:tabs>
        <w:ind w:left="1260" w:firstLine="0"/>
      </w:pPr>
      <w:rPr>
        <w:rFonts w:ascii="Symbol" w:hAnsi="Symbol" w:hint="default"/>
      </w:rPr>
    </w:lvl>
    <w:lvl w:ilvl="3" w:tplc="6030A7E8" w:tentative="1">
      <w:start w:val="1"/>
      <w:numFmt w:val="bullet"/>
      <w:lvlText w:val=""/>
      <w:lvlJc w:val="left"/>
      <w:pPr>
        <w:tabs>
          <w:tab w:val="num" w:pos="1680"/>
        </w:tabs>
        <w:ind w:left="1680" w:firstLine="0"/>
      </w:pPr>
      <w:rPr>
        <w:rFonts w:ascii="Symbol" w:hAnsi="Symbol" w:hint="default"/>
      </w:rPr>
    </w:lvl>
    <w:lvl w:ilvl="4" w:tplc="F678206C" w:tentative="1">
      <w:start w:val="1"/>
      <w:numFmt w:val="bullet"/>
      <w:lvlText w:val=""/>
      <w:lvlJc w:val="left"/>
      <w:pPr>
        <w:tabs>
          <w:tab w:val="num" w:pos="2100"/>
        </w:tabs>
        <w:ind w:left="2100" w:firstLine="0"/>
      </w:pPr>
      <w:rPr>
        <w:rFonts w:ascii="Symbol" w:hAnsi="Symbol" w:hint="default"/>
      </w:rPr>
    </w:lvl>
    <w:lvl w:ilvl="5" w:tplc="0F102850" w:tentative="1">
      <w:start w:val="1"/>
      <w:numFmt w:val="bullet"/>
      <w:lvlText w:val=""/>
      <w:lvlJc w:val="left"/>
      <w:pPr>
        <w:tabs>
          <w:tab w:val="num" w:pos="2520"/>
        </w:tabs>
        <w:ind w:left="2520" w:firstLine="0"/>
      </w:pPr>
      <w:rPr>
        <w:rFonts w:ascii="Symbol" w:hAnsi="Symbol" w:hint="default"/>
      </w:rPr>
    </w:lvl>
    <w:lvl w:ilvl="6" w:tplc="EF1EF032" w:tentative="1">
      <w:start w:val="1"/>
      <w:numFmt w:val="bullet"/>
      <w:lvlText w:val=""/>
      <w:lvlJc w:val="left"/>
      <w:pPr>
        <w:tabs>
          <w:tab w:val="num" w:pos="2940"/>
        </w:tabs>
        <w:ind w:left="2940" w:firstLine="0"/>
      </w:pPr>
      <w:rPr>
        <w:rFonts w:ascii="Symbol" w:hAnsi="Symbol" w:hint="default"/>
      </w:rPr>
    </w:lvl>
    <w:lvl w:ilvl="7" w:tplc="62D87E6A" w:tentative="1">
      <w:start w:val="1"/>
      <w:numFmt w:val="bullet"/>
      <w:lvlText w:val=""/>
      <w:lvlJc w:val="left"/>
      <w:pPr>
        <w:tabs>
          <w:tab w:val="num" w:pos="3360"/>
        </w:tabs>
        <w:ind w:left="3360" w:firstLine="0"/>
      </w:pPr>
      <w:rPr>
        <w:rFonts w:ascii="Symbol" w:hAnsi="Symbol" w:hint="default"/>
      </w:rPr>
    </w:lvl>
    <w:lvl w:ilvl="8" w:tplc="3DCE54E4" w:tentative="1">
      <w:start w:val="1"/>
      <w:numFmt w:val="bullet"/>
      <w:lvlText w:val=""/>
      <w:lvlJc w:val="left"/>
      <w:pPr>
        <w:tabs>
          <w:tab w:val="num" w:pos="3780"/>
        </w:tabs>
        <w:ind w:left="3780" w:firstLine="0"/>
      </w:pPr>
      <w:rPr>
        <w:rFonts w:ascii="Symbol" w:hAnsi="Symbol" w:hint="default"/>
      </w:rPr>
    </w:lvl>
  </w:abstractNum>
  <w:abstractNum w:abstractNumId="11" w15:restartNumberingAfterBreak="0">
    <w:nsid w:val="2EAE0805"/>
    <w:multiLevelType w:val="hybridMultilevel"/>
    <w:tmpl w:val="A832FC0A"/>
    <w:lvl w:ilvl="0" w:tplc="BA643C32">
      <w:start w:val="4"/>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2" w15:restartNumberingAfterBreak="0">
    <w:nsid w:val="648B06D7"/>
    <w:multiLevelType w:val="hybridMultilevel"/>
    <w:tmpl w:val="C4626502"/>
    <w:lvl w:ilvl="0" w:tplc="B192B5A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6A383235"/>
    <w:multiLevelType w:val="hybridMultilevel"/>
    <w:tmpl w:val="C1C67A48"/>
    <w:lvl w:ilvl="0" w:tplc="27148AE4">
      <w:start w:val="1"/>
      <w:numFmt w:val="decimal"/>
      <w:lvlText w:val="[%1]"/>
      <w:lvlJc w:val="left"/>
      <w:pPr>
        <w:ind w:left="360" w:hanging="360"/>
      </w:pPr>
      <w:rPr>
        <w:rFonts w:ascii="Times New Roman" w:eastAsia="Mincho" w:hAnsi="Times New Roman" w:hint="default"/>
        <w:b w:val="0"/>
        <w:i w:val="0"/>
        <w:sz w:val="16"/>
        <w:szCs w:val="1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bordersDoNotSurroundHeader/>
  <w:bordersDoNotSurroundFooter/>
  <w:proofState w:spelling="clean" w:grammar="clean"/>
  <w:defaultTabStop w:val="840"/>
  <w:drawingGridHorizontalSpacing w:val="167"/>
  <w:drawingGridVerticalSpacing w:val="130"/>
  <w:displayHorizontalDrawingGridEvery w:val="0"/>
  <w:displayVerticalDrawingGridEvery w:val="2"/>
  <w:characterSpacingControl w:val="compressPunctuation"/>
  <w:hdrShapeDefaults>
    <o:shapedefaults v:ext="edit" spidmax="2049" fill="f" fillcolor="#bbe0e3">
      <v:fill color="#bbe0e3" on="f"/>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7c0MTY2tDQ0MDdS0lEKTi0uzszPAykwrAUA7dqGZCwAAAA="/>
  </w:docVars>
  <w:rsids>
    <w:rsidRoot w:val="008B2B49"/>
    <w:rsid w:val="00002643"/>
    <w:rsid w:val="000028C0"/>
    <w:rsid w:val="000043AA"/>
    <w:rsid w:val="0000480A"/>
    <w:rsid w:val="000056B0"/>
    <w:rsid w:val="00005A08"/>
    <w:rsid w:val="00007BC4"/>
    <w:rsid w:val="00011A23"/>
    <w:rsid w:val="000147BA"/>
    <w:rsid w:val="00015085"/>
    <w:rsid w:val="00015289"/>
    <w:rsid w:val="000166D0"/>
    <w:rsid w:val="000177E0"/>
    <w:rsid w:val="00020B98"/>
    <w:rsid w:val="000226E9"/>
    <w:rsid w:val="00023EC2"/>
    <w:rsid w:val="00025392"/>
    <w:rsid w:val="000257AE"/>
    <w:rsid w:val="00026041"/>
    <w:rsid w:val="00027A50"/>
    <w:rsid w:val="00027C69"/>
    <w:rsid w:val="00030BB1"/>
    <w:rsid w:val="0003302C"/>
    <w:rsid w:val="00036351"/>
    <w:rsid w:val="00044901"/>
    <w:rsid w:val="00044915"/>
    <w:rsid w:val="00044947"/>
    <w:rsid w:val="00044A45"/>
    <w:rsid w:val="0004548A"/>
    <w:rsid w:val="00046132"/>
    <w:rsid w:val="00046C25"/>
    <w:rsid w:val="000475D6"/>
    <w:rsid w:val="000527C8"/>
    <w:rsid w:val="00053A0D"/>
    <w:rsid w:val="00054D66"/>
    <w:rsid w:val="0005785C"/>
    <w:rsid w:val="00063762"/>
    <w:rsid w:val="00064841"/>
    <w:rsid w:val="00064ED8"/>
    <w:rsid w:val="0006588E"/>
    <w:rsid w:val="000664FB"/>
    <w:rsid w:val="00067541"/>
    <w:rsid w:val="00071150"/>
    <w:rsid w:val="00071980"/>
    <w:rsid w:val="00073FA7"/>
    <w:rsid w:val="00074293"/>
    <w:rsid w:val="0007530C"/>
    <w:rsid w:val="0007722F"/>
    <w:rsid w:val="00077E3E"/>
    <w:rsid w:val="00085683"/>
    <w:rsid w:val="00085BFA"/>
    <w:rsid w:val="00093222"/>
    <w:rsid w:val="00094582"/>
    <w:rsid w:val="00094A58"/>
    <w:rsid w:val="000955A2"/>
    <w:rsid w:val="000A2F6E"/>
    <w:rsid w:val="000A3A88"/>
    <w:rsid w:val="000A588F"/>
    <w:rsid w:val="000A65A8"/>
    <w:rsid w:val="000B138C"/>
    <w:rsid w:val="000B2F9B"/>
    <w:rsid w:val="000B71BB"/>
    <w:rsid w:val="000B7407"/>
    <w:rsid w:val="000B76BD"/>
    <w:rsid w:val="000C07D6"/>
    <w:rsid w:val="000C08BA"/>
    <w:rsid w:val="000C0ADB"/>
    <w:rsid w:val="000C0DB7"/>
    <w:rsid w:val="000C1B48"/>
    <w:rsid w:val="000C1F49"/>
    <w:rsid w:val="000C558F"/>
    <w:rsid w:val="000D0F1A"/>
    <w:rsid w:val="000D2A37"/>
    <w:rsid w:val="000D2FD0"/>
    <w:rsid w:val="000D3A34"/>
    <w:rsid w:val="000D3ED4"/>
    <w:rsid w:val="000D407A"/>
    <w:rsid w:val="000D56A4"/>
    <w:rsid w:val="000D62AB"/>
    <w:rsid w:val="000D652C"/>
    <w:rsid w:val="000D7051"/>
    <w:rsid w:val="000D79D8"/>
    <w:rsid w:val="000E1E19"/>
    <w:rsid w:val="000E301A"/>
    <w:rsid w:val="000E3383"/>
    <w:rsid w:val="000E64D9"/>
    <w:rsid w:val="000E7445"/>
    <w:rsid w:val="000F0B7F"/>
    <w:rsid w:val="000F3248"/>
    <w:rsid w:val="000F430E"/>
    <w:rsid w:val="000F5D39"/>
    <w:rsid w:val="000F5D44"/>
    <w:rsid w:val="000F6F3D"/>
    <w:rsid w:val="00100137"/>
    <w:rsid w:val="00101209"/>
    <w:rsid w:val="00102DF8"/>
    <w:rsid w:val="001030F9"/>
    <w:rsid w:val="00103F3A"/>
    <w:rsid w:val="001055D6"/>
    <w:rsid w:val="00106DD5"/>
    <w:rsid w:val="0011081D"/>
    <w:rsid w:val="00111191"/>
    <w:rsid w:val="001149A8"/>
    <w:rsid w:val="00121CB5"/>
    <w:rsid w:val="0012351B"/>
    <w:rsid w:val="0012392B"/>
    <w:rsid w:val="0013045B"/>
    <w:rsid w:val="001328D5"/>
    <w:rsid w:val="00133438"/>
    <w:rsid w:val="00133678"/>
    <w:rsid w:val="00134539"/>
    <w:rsid w:val="001346CA"/>
    <w:rsid w:val="0013587B"/>
    <w:rsid w:val="00136219"/>
    <w:rsid w:val="001362C0"/>
    <w:rsid w:val="00136DD2"/>
    <w:rsid w:val="0014155E"/>
    <w:rsid w:val="00142297"/>
    <w:rsid w:val="001424C7"/>
    <w:rsid w:val="0014641B"/>
    <w:rsid w:val="00147202"/>
    <w:rsid w:val="00151F5A"/>
    <w:rsid w:val="00153039"/>
    <w:rsid w:val="0015378D"/>
    <w:rsid w:val="00153B84"/>
    <w:rsid w:val="00164847"/>
    <w:rsid w:val="00177EBB"/>
    <w:rsid w:val="00181C5E"/>
    <w:rsid w:val="00181CE4"/>
    <w:rsid w:val="00181F4D"/>
    <w:rsid w:val="00182B70"/>
    <w:rsid w:val="00185F28"/>
    <w:rsid w:val="00187765"/>
    <w:rsid w:val="00192721"/>
    <w:rsid w:val="00195074"/>
    <w:rsid w:val="001968BC"/>
    <w:rsid w:val="00197A03"/>
    <w:rsid w:val="00197E8A"/>
    <w:rsid w:val="00197F17"/>
    <w:rsid w:val="001A1C38"/>
    <w:rsid w:val="001A2064"/>
    <w:rsid w:val="001A3F24"/>
    <w:rsid w:val="001A60C9"/>
    <w:rsid w:val="001B0B50"/>
    <w:rsid w:val="001B2F02"/>
    <w:rsid w:val="001B7B5E"/>
    <w:rsid w:val="001C03C8"/>
    <w:rsid w:val="001C1A1F"/>
    <w:rsid w:val="001C50DD"/>
    <w:rsid w:val="001C5BDD"/>
    <w:rsid w:val="001C7412"/>
    <w:rsid w:val="001C78AA"/>
    <w:rsid w:val="001D11A8"/>
    <w:rsid w:val="001D271F"/>
    <w:rsid w:val="001D3714"/>
    <w:rsid w:val="001D42A6"/>
    <w:rsid w:val="001D466F"/>
    <w:rsid w:val="001D55F3"/>
    <w:rsid w:val="001D7FA4"/>
    <w:rsid w:val="001E0798"/>
    <w:rsid w:val="001E0E84"/>
    <w:rsid w:val="001E2E41"/>
    <w:rsid w:val="001E3290"/>
    <w:rsid w:val="001E336D"/>
    <w:rsid w:val="001E4037"/>
    <w:rsid w:val="001E4158"/>
    <w:rsid w:val="001E449C"/>
    <w:rsid w:val="001F13CF"/>
    <w:rsid w:val="001F1BBB"/>
    <w:rsid w:val="001F25CC"/>
    <w:rsid w:val="001F5D35"/>
    <w:rsid w:val="001F6808"/>
    <w:rsid w:val="002009AE"/>
    <w:rsid w:val="00201173"/>
    <w:rsid w:val="00202898"/>
    <w:rsid w:val="00204620"/>
    <w:rsid w:val="00204870"/>
    <w:rsid w:val="00204A11"/>
    <w:rsid w:val="00205A1D"/>
    <w:rsid w:val="00205D6B"/>
    <w:rsid w:val="0021097B"/>
    <w:rsid w:val="00222D17"/>
    <w:rsid w:val="0022403E"/>
    <w:rsid w:val="00226071"/>
    <w:rsid w:val="00231632"/>
    <w:rsid w:val="002335E2"/>
    <w:rsid w:val="00235848"/>
    <w:rsid w:val="00240826"/>
    <w:rsid w:val="00240CB8"/>
    <w:rsid w:val="00241353"/>
    <w:rsid w:val="00242D84"/>
    <w:rsid w:val="0024483B"/>
    <w:rsid w:val="00250F1B"/>
    <w:rsid w:val="002515BD"/>
    <w:rsid w:val="00251614"/>
    <w:rsid w:val="00251841"/>
    <w:rsid w:val="00254059"/>
    <w:rsid w:val="00255A09"/>
    <w:rsid w:val="0025736E"/>
    <w:rsid w:val="00262FBE"/>
    <w:rsid w:val="0026446A"/>
    <w:rsid w:val="00265AD6"/>
    <w:rsid w:val="0027006E"/>
    <w:rsid w:val="00273773"/>
    <w:rsid w:val="00273EF9"/>
    <w:rsid w:val="002754AD"/>
    <w:rsid w:val="00275E60"/>
    <w:rsid w:val="0028101C"/>
    <w:rsid w:val="00282C9D"/>
    <w:rsid w:val="00284D83"/>
    <w:rsid w:val="00287FDA"/>
    <w:rsid w:val="00294A5D"/>
    <w:rsid w:val="002955D4"/>
    <w:rsid w:val="00297F6E"/>
    <w:rsid w:val="002A045B"/>
    <w:rsid w:val="002A0762"/>
    <w:rsid w:val="002A1AE2"/>
    <w:rsid w:val="002A2C0C"/>
    <w:rsid w:val="002A335B"/>
    <w:rsid w:val="002A4D53"/>
    <w:rsid w:val="002A5B8A"/>
    <w:rsid w:val="002B2D9E"/>
    <w:rsid w:val="002B548F"/>
    <w:rsid w:val="002B7CDA"/>
    <w:rsid w:val="002C0E08"/>
    <w:rsid w:val="002C2E8E"/>
    <w:rsid w:val="002C6EDD"/>
    <w:rsid w:val="002D0EAF"/>
    <w:rsid w:val="002D2C96"/>
    <w:rsid w:val="002D4525"/>
    <w:rsid w:val="002D4709"/>
    <w:rsid w:val="002E3B46"/>
    <w:rsid w:val="002E5D39"/>
    <w:rsid w:val="002F0CC2"/>
    <w:rsid w:val="002F1545"/>
    <w:rsid w:val="002F5144"/>
    <w:rsid w:val="002F7550"/>
    <w:rsid w:val="003015EA"/>
    <w:rsid w:val="00301717"/>
    <w:rsid w:val="00302B61"/>
    <w:rsid w:val="003054DE"/>
    <w:rsid w:val="00305D5F"/>
    <w:rsid w:val="003068F3"/>
    <w:rsid w:val="00316C2F"/>
    <w:rsid w:val="00320E68"/>
    <w:rsid w:val="00333367"/>
    <w:rsid w:val="0033573A"/>
    <w:rsid w:val="003377F6"/>
    <w:rsid w:val="00340C55"/>
    <w:rsid w:val="003420C4"/>
    <w:rsid w:val="0034349B"/>
    <w:rsid w:val="00343C5F"/>
    <w:rsid w:val="0034419B"/>
    <w:rsid w:val="00344424"/>
    <w:rsid w:val="003461A6"/>
    <w:rsid w:val="0035001A"/>
    <w:rsid w:val="0035362F"/>
    <w:rsid w:val="00353AED"/>
    <w:rsid w:val="003574B9"/>
    <w:rsid w:val="003661A0"/>
    <w:rsid w:val="0037053D"/>
    <w:rsid w:val="00374E1F"/>
    <w:rsid w:val="00375923"/>
    <w:rsid w:val="00376523"/>
    <w:rsid w:val="003766B8"/>
    <w:rsid w:val="00382578"/>
    <w:rsid w:val="0038309C"/>
    <w:rsid w:val="0038499A"/>
    <w:rsid w:val="003849D9"/>
    <w:rsid w:val="00386A90"/>
    <w:rsid w:val="00387181"/>
    <w:rsid w:val="00396B83"/>
    <w:rsid w:val="003A7219"/>
    <w:rsid w:val="003A7248"/>
    <w:rsid w:val="003B320E"/>
    <w:rsid w:val="003B6DFB"/>
    <w:rsid w:val="003B7D37"/>
    <w:rsid w:val="003C0E6F"/>
    <w:rsid w:val="003C4BF1"/>
    <w:rsid w:val="003C74BD"/>
    <w:rsid w:val="003C7A04"/>
    <w:rsid w:val="003D2A2D"/>
    <w:rsid w:val="003D3403"/>
    <w:rsid w:val="003D3A37"/>
    <w:rsid w:val="003D42D7"/>
    <w:rsid w:val="003D59E7"/>
    <w:rsid w:val="003D64FC"/>
    <w:rsid w:val="003D6EE5"/>
    <w:rsid w:val="003D74F6"/>
    <w:rsid w:val="003D7E4A"/>
    <w:rsid w:val="003E0EE8"/>
    <w:rsid w:val="003E23A3"/>
    <w:rsid w:val="003E2486"/>
    <w:rsid w:val="003E41FA"/>
    <w:rsid w:val="003E5D21"/>
    <w:rsid w:val="003E5FA6"/>
    <w:rsid w:val="003E6D3A"/>
    <w:rsid w:val="003F06CA"/>
    <w:rsid w:val="003F1A49"/>
    <w:rsid w:val="003F2D4E"/>
    <w:rsid w:val="00401850"/>
    <w:rsid w:val="00403774"/>
    <w:rsid w:val="00403D1A"/>
    <w:rsid w:val="00405A29"/>
    <w:rsid w:val="00407164"/>
    <w:rsid w:val="00420BD1"/>
    <w:rsid w:val="00422DFB"/>
    <w:rsid w:val="0042378A"/>
    <w:rsid w:val="00423C64"/>
    <w:rsid w:val="00424AFA"/>
    <w:rsid w:val="00424BA5"/>
    <w:rsid w:val="004268F9"/>
    <w:rsid w:val="00427C04"/>
    <w:rsid w:val="00431F07"/>
    <w:rsid w:val="004339EA"/>
    <w:rsid w:val="00435443"/>
    <w:rsid w:val="0043598D"/>
    <w:rsid w:val="00440BBF"/>
    <w:rsid w:val="00443E1F"/>
    <w:rsid w:val="00444DBE"/>
    <w:rsid w:val="00455A41"/>
    <w:rsid w:val="0046765F"/>
    <w:rsid w:val="00472B20"/>
    <w:rsid w:val="00475029"/>
    <w:rsid w:val="00475432"/>
    <w:rsid w:val="00475528"/>
    <w:rsid w:val="0047747A"/>
    <w:rsid w:val="00477DE6"/>
    <w:rsid w:val="004801B2"/>
    <w:rsid w:val="004813E8"/>
    <w:rsid w:val="00482AE7"/>
    <w:rsid w:val="00482E1E"/>
    <w:rsid w:val="00483D3E"/>
    <w:rsid w:val="00486C88"/>
    <w:rsid w:val="004878B6"/>
    <w:rsid w:val="0049050C"/>
    <w:rsid w:val="00490DBA"/>
    <w:rsid w:val="004923DD"/>
    <w:rsid w:val="004931FC"/>
    <w:rsid w:val="004934DF"/>
    <w:rsid w:val="004955E9"/>
    <w:rsid w:val="00496583"/>
    <w:rsid w:val="00497679"/>
    <w:rsid w:val="004A097D"/>
    <w:rsid w:val="004A1361"/>
    <w:rsid w:val="004A32DE"/>
    <w:rsid w:val="004A5E9C"/>
    <w:rsid w:val="004A697D"/>
    <w:rsid w:val="004B22A6"/>
    <w:rsid w:val="004B2C2D"/>
    <w:rsid w:val="004B6D02"/>
    <w:rsid w:val="004B7299"/>
    <w:rsid w:val="004C1600"/>
    <w:rsid w:val="004C5DF0"/>
    <w:rsid w:val="004C6B5C"/>
    <w:rsid w:val="004D4B36"/>
    <w:rsid w:val="004D67F9"/>
    <w:rsid w:val="004D68C1"/>
    <w:rsid w:val="004D755F"/>
    <w:rsid w:val="004D760B"/>
    <w:rsid w:val="004E13CD"/>
    <w:rsid w:val="004E420E"/>
    <w:rsid w:val="004E4C88"/>
    <w:rsid w:val="004F00FF"/>
    <w:rsid w:val="004F1D3D"/>
    <w:rsid w:val="00506B11"/>
    <w:rsid w:val="00507748"/>
    <w:rsid w:val="00513D93"/>
    <w:rsid w:val="00514D3A"/>
    <w:rsid w:val="00517106"/>
    <w:rsid w:val="0051729E"/>
    <w:rsid w:val="00517A9A"/>
    <w:rsid w:val="00517FE2"/>
    <w:rsid w:val="0052002E"/>
    <w:rsid w:val="00524AC4"/>
    <w:rsid w:val="0052606E"/>
    <w:rsid w:val="00527387"/>
    <w:rsid w:val="00527484"/>
    <w:rsid w:val="005315C4"/>
    <w:rsid w:val="00531AB3"/>
    <w:rsid w:val="005336F3"/>
    <w:rsid w:val="00534F4F"/>
    <w:rsid w:val="005358AC"/>
    <w:rsid w:val="00537966"/>
    <w:rsid w:val="0054009F"/>
    <w:rsid w:val="00546E02"/>
    <w:rsid w:val="00546E51"/>
    <w:rsid w:val="00551F50"/>
    <w:rsid w:val="005526F9"/>
    <w:rsid w:val="00553166"/>
    <w:rsid w:val="005535E0"/>
    <w:rsid w:val="00560264"/>
    <w:rsid w:val="00562140"/>
    <w:rsid w:val="00562976"/>
    <w:rsid w:val="00566B9D"/>
    <w:rsid w:val="00570DB4"/>
    <w:rsid w:val="00572B1E"/>
    <w:rsid w:val="00572C78"/>
    <w:rsid w:val="00573EF8"/>
    <w:rsid w:val="00574061"/>
    <w:rsid w:val="005740A4"/>
    <w:rsid w:val="005813A0"/>
    <w:rsid w:val="0058180F"/>
    <w:rsid w:val="0058338A"/>
    <w:rsid w:val="00583773"/>
    <w:rsid w:val="00587652"/>
    <w:rsid w:val="005910A7"/>
    <w:rsid w:val="00596A86"/>
    <w:rsid w:val="005A157A"/>
    <w:rsid w:val="005A38DB"/>
    <w:rsid w:val="005A537B"/>
    <w:rsid w:val="005A5F6C"/>
    <w:rsid w:val="005A6F0F"/>
    <w:rsid w:val="005A7249"/>
    <w:rsid w:val="005B0099"/>
    <w:rsid w:val="005B0864"/>
    <w:rsid w:val="005B128F"/>
    <w:rsid w:val="005C2A73"/>
    <w:rsid w:val="005C67A4"/>
    <w:rsid w:val="005D107D"/>
    <w:rsid w:val="005D3C32"/>
    <w:rsid w:val="005D487C"/>
    <w:rsid w:val="005D5B69"/>
    <w:rsid w:val="005D5D89"/>
    <w:rsid w:val="005D6C3A"/>
    <w:rsid w:val="005E3461"/>
    <w:rsid w:val="005E479F"/>
    <w:rsid w:val="005E6482"/>
    <w:rsid w:val="005E67BE"/>
    <w:rsid w:val="005E6F95"/>
    <w:rsid w:val="005E7A21"/>
    <w:rsid w:val="005F080D"/>
    <w:rsid w:val="005F0BFE"/>
    <w:rsid w:val="005F3943"/>
    <w:rsid w:val="005F519E"/>
    <w:rsid w:val="005F5598"/>
    <w:rsid w:val="006009A2"/>
    <w:rsid w:val="006011C5"/>
    <w:rsid w:val="006022C8"/>
    <w:rsid w:val="00605530"/>
    <w:rsid w:val="006077E1"/>
    <w:rsid w:val="00613C80"/>
    <w:rsid w:val="00614BA5"/>
    <w:rsid w:val="006156DB"/>
    <w:rsid w:val="00615B65"/>
    <w:rsid w:val="00616F08"/>
    <w:rsid w:val="00622028"/>
    <w:rsid w:val="00625DB0"/>
    <w:rsid w:val="006319B9"/>
    <w:rsid w:val="0063560D"/>
    <w:rsid w:val="00636630"/>
    <w:rsid w:val="0063714F"/>
    <w:rsid w:val="006418D6"/>
    <w:rsid w:val="00643F64"/>
    <w:rsid w:val="00645CDD"/>
    <w:rsid w:val="00645D49"/>
    <w:rsid w:val="006502F4"/>
    <w:rsid w:val="00654662"/>
    <w:rsid w:val="006549B8"/>
    <w:rsid w:val="00657F5C"/>
    <w:rsid w:val="00661CA4"/>
    <w:rsid w:val="0066210C"/>
    <w:rsid w:val="00662179"/>
    <w:rsid w:val="006640B6"/>
    <w:rsid w:val="00664FB9"/>
    <w:rsid w:val="006705DE"/>
    <w:rsid w:val="00675282"/>
    <w:rsid w:val="00675682"/>
    <w:rsid w:val="00675E1F"/>
    <w:rsid w:val="00676655"/>
    <w:rsid w:val="00677963"/>
    <w:rsid w:val="00682CCD"/>
    <w:rsid w:val="0068393B"/>
    <w:rsid w:val="006910FC"/>
    <w:rsid w:val="006928A6"/>
    <w:rsid w:val="006930C7"/>
    <w:rsid w:val="006962CD"/>
    <w:rsid w:val="00696CBE"/>
    <w:rsid w:val="006A01D4"/>
    <w:rsid w:val="006A2D44"/>
    <w:rsid w:val="006A5BCD"/>
    <w:rsid w:val="006A70F3"/>
    <w:rsid w:val="006B256B"/>
    <w:rsid w:val="006B2A73"/>
    <w:rsid w:val="006B33CA"/>
    <w:rsid w:val="006C4E2E"/>
    <w:rsid w:val="006C532B"/>
    <w:rsid w:val="006C7099"/>
    <w:rsid w:val="006C754A"/>
    <w:rsid w:val="006C7714"/>
    <w:rsid w:val="006C7C1C"/>
    <w:rsid w:val="006D2600"/>
    <w:rsid w:val="006D27C5"/>
    <w:rsid w:val="006D5CB5"/>
    <w:rsid w:val="006D7383"/>
    <w:rsid w:val="006E0506"/>
    <w:rsid w:val="006E25FE"/>
    <w:rsid w:val="006E6E97"/>
    <w:rsid w:val="006E7042"/>
    <w:rsid w:val="006E77E9"/>
    <w:rsid w:val="006F46EB"/>
    <w:rsid w:val="006F6092"/>
    <w:rsid w:val="007013B8"/>
    <w:rsid w:val="0070321C"/>
    <w:rsid w:val="00703C28"/>
    <w:rsid w:val="007044D6"/>
    <w:rsid w:val="00706023"/>
    <w:rsid w:val="007123EC"/>
    <w:rsid w:val="007139A6"/>
    <w:rsid w:val="00716504"/>
    <w:rsid w:val="00717FB3"/>
    <w:rsid w:val="00730AFC"/>
    <w:rsid w:val="00734C5A"/>
    <w:rsid w:val="007366DA"/>
    <w:rsid w:val="0073697F"/>
    <w:rsid w:val="00736BDA"/>
    <w:rsid w:val="007434CB"/>
    <w:rsid w:val="00743C48"/>
    <w:rsid w:val="007448BC"/>
    <w:rsid w:val="00744E08"/>
    <w:rsid w:val="00746A0E"/>
    <w:rsid w:val="00746A65"/>
    <w:rsid w:val="00750D28"/>
    <w:rsid w:val="00751D22"/>
    <w:rsid w:val="00752D22"/>
    <w:rsid w:val="00755310"/>
    <w:rsid w:val="00755898"/>
    <w:rsid w:val="00762142"/>
    <w:rsid w:val="007652BA"/>
    <w:rsid w:val="00766AB5"/>
    <w:rsid w:val="00766AB8"/>
    <w:rsid w:val="00766D6D"/>
    <w:rsid w:val="0077222C"/>
    <w:rsid w:val="00772706"/>
    <w:rsid w:val="0078150D"/>
    <w:rsid w:val="00781A3A"/>
    <w:rsid w:val="007839FF"/>
    <w:rsid w:val="007843BC"/>
    <w:rsid w:val="00785D66"/>
    <w:rsid w:val="00787332"/>
    <w:rsid w:val="00787DC3"/>
    <w:rsid w:val="00791203"/>
    <w:rsid w:val="00791EF3"/>
    <w:rsid w:val="007933C5"/>
    <w:rsid w:val="007961FC"/>
    <w:rsid w:val="00796235"/>
    <w:rsid w:val="007A009E"/>
    <w:rsid w:val="007A074E"/>
    <w:rsid w:val="007A1F8F"/>
    <w:rsid w:val="007A4009"/>
    <w:rsid w:val="007A5509"/>
    <w:rsid w:val="007A6CA5"/>
    <w:rsid w:val="007B0926"/>
    <w:rsid w:val="007B14FE"/>
    <w:rsid w:val="007B26AC"/>
    <w:rsid w:val="007B5757"/>
    <w:rsid w:val="007B5A4F"/>
    <w:rsid w:val="007B633F"/>
    <w:rsid w:val="007C02F0"/>
    <w:rsid w:val="007C10B8"/>
    <w:rsid w:val="007C15D3"/>
    <w:rsid w:val="007C2EAD"/>
    <w:rsid w:val="007C335B"/>
    <w:rsid w:val="007C462D"/>
    <w:rsid w:val="007C72AC"/>
    <w:rsid w:val="007C7936"/>
    <w:rsid w:val="007D479E"/>
    <w:rsid w:val="007D6203"/>
    <w:rsid w:val="007D703B"/>
    <w:rsid w:val="007E09F1"/>
    <w:rsid w:val="007E20B0"/>
    <w:rsid w:val="007E29AC"/>
    <w:rsid w:val="007E5415"/>
    <w:rsid w:val="007E56CB"/>
    <w:rsid w:val="007E630C"/>
    <w:rsid w:val="007F00CC"/>
    <w:rsid w:val="007F2040"/>
    <w:rsid w:val="007F4058"/>
    <w:rsid w:val="007F4383"/>
    <w:rsid w:val="007F43A5"/>
    <w:rsid w:val="007F466C"/>
    <w:rsid w:val="007F5923"/>
    <w:rsid w:val="007F676D"/>
    <w:rsid w:val="007F6D19"/>
    <w:rsid w:val="00801A9C"/>
    <w:rsid w:val="00801F1B"/>
    <w:rsid w:val="008028BB"/>
    <w:rsid w:val="008044F4"/>
    <w:rsid w:val="0080536B"/>
    <w:rsid w:val="00815789"/>
    <w:rsid w:val="00822D02"/>
    <w:rsid w:val="00826C71"/>
    <w:rsid w:val="00827626"/>
    <w:rsid w:val="00831410"/>
    <w:rsid w:val="0083385A"/>
    <w:rsid w:val="008350EE"/>
    <w:rsid w:val="0084245D"/>
    <w:rsid w:val="00844891"/>
    <w:rsid w:val="00846867"/>
    <w:rsid w:val="00846EA8"/>
    <w:rsid w:val="00851864"/>
    <w:rsid w:val="00851EB9"/>
    <w:rsid w:val="0085729A"/>
    <w:rsid w:val="00860DBB"/>
    <w:rsid w:val="0086289E"/>
    <w:rsid w:val="00862B71"/>
    <w:rsid w:val="00863050"/>
    <w:rsid w:val="00863D01"/>
    <w:rsid w:val="00864BA5"/>
    <w:rsid w:val="00866350"/>
    <w:rsid w:val="008667AA"/>
    <w:rsid w:val="008678C3"/>
    <w:rsid w:val="00870F1A"/>
    <w:rsid w:val="00875906"/>
    <w:rsid w:val="0087680C"/>
    <w:rsid w:val="00877469"/>
    <w:rsid w:val="00880C66"/>
    <w:rsid w:val="00884700"/>
    <w:rsid w:val="00884A5B"/>
    <w:rsid w:val="00886999"/>
    <w:rsid w:val="008872EC"/>
    <w:rsid w:val="008912B0"/>
    <w:rsid w:val="008928BF"/>
    <w:rsid w:val="008933E6"/>
    <w:rsid w:val="00895380"/>
    <w:rsid w:val="00896D84"/>
    <w:rsid w:val="00897EC6"/>
    <w:rsid w:val="008A13B5"/>
    <w:rsid w:val="008A21F4"/>
    <w:rsid w:val="008A34F1"/>
    <w:rsid w:val="008A3C78"/>
    <w:rsid w:val="008A3C90"/>
    <w:rsid w:val="008A48FF"/>
    <w:rsid w:val="008A49B8"/>
    <w:rsid w:val="008A6AC0"/>
    <w:rsid w:val="008B1791"/>
    <w:rsid w:val="008B2B49"/>
    <w:rsid w:val="008B4359"/>
    <w:rsid w:val="008B52D9"/>
    <w:rsid w:val="008B7494"/>
    <w:rsid w:val="008C0394"/>
    <w:rsid w:val="008C0871"/>
    <w:rsid w:val="008C2F13"/>
    <w:rsid w:val="008C3488"/>
    <w:rsid w:val="008C5759"/>
    <w:rsid w:val="008C57B5"/>
    <w:rsid w:val="008C6134"/>
    <w:rsid w:val="008D0A4E"/>
    <w:rsid w:val="008D2EA7"/>
    <w:rsid w:val="008D4104"/>
    <w:rsid w:val="008E0C96"/>
    <w:rsid w:val="008E100E"/>
    <w:rsid w:val="008E15E1"/>
    <w:rsid w:val="008E24A4"/>
    <w:rsid w:val="008E3ECB"/>
    <w:rsid w:val="008F192E"/>
    <w:rsid w:val="008F5B44"/>
    <w:rsid w:val="009027C7"/>
    <w:rsid w:val="00903798"/>
    <w:rsid w:val="009060AD"/>
    <w:rsid w:val="00907822"/>
    <w:rsid w:val="00907DF1"/>
    <w:rsid w:val="00913187"/>
    <w:rsid w:val="0091786D"/>
    <w:rsid w:val="009240A5"/>
    <w:rsid w:val="00926024"/>
    <w:rsid w:val="00930D5C"/>
    <w:rsid w:val="009316EF"/>
    <w:rsid w:val="00933E8E"/>
    <w:rsid w:val="00934924"/>
    <w:rsid w:val="00934C87"/>
    <w:rsid w:val="0093622F"/>
    <w:rsid w:val="00937174"/>
    <w:rsid w:val="00940407"/>
    <w:rsid w:val="00940981"/>
    <w:rsid w:val="00942AD8"/>
    <w:rsid w:val="00945B96"/>
    <w:rsid w:val="00947A3D"/>
    <w:rsid w:val="00951183"/>
    <w:rsid w:val="0095128C"/>
    <w:rsid w:val="009529D6"/>
    <w:rsid w:val="0095578E"/>
    <w:rsid w:val="00956A58"/>
    <w:rsid w:val="00956F05"/>
    <w:rsid w:val="009613BC"/>
    <w:rsid w:val="00963F9C"/>
    <w:rsid w:val="00967091"/>
    <w:rsid w:val="0097049E"/>
    <w:rsid w:val="00971CF6"/>
    <w:rsid w:val="00973570"/>
    <w:rsid w:val="00973CBB"/>
    <w:rsid w:val="00974A61"/>
    <w:rsid w:val="00974B89"/>
    <w:rsid w:val="009765B8"/>
    <w:rsid w:val="0097687A"/>
    <w:rsid w:val="00976C4A"/>
    <w:rsid w:val="009812AE"/>
    <w:rsid w:val="00983B2E"/>
    <w:rsid w:val="009843D8"/>
    <w:rsid w:val="009850AE"/>
    <w:rsid w:val="009854AD"/>
    <w:rsid w:val="0098592B"/>
    <w:rsid w:val="00986700"/>
    <w:rsid w:val="00986DCA"/>
    <w:rsid w:val="00986DD4"/>
    <w:rsid w:val="009875DA"/>
    <w:rsid w:val="00993BF0"/>
    <w:rsid w:val="0099739C"/>
    <w:rsid w:val="00997C35"/>
    <w:rsid w:val="00997E2F"/>
    <w:rsid w:val="009A379C"/>
    <w:rsid w:val="009A4BE8"/>
    <w:rsid w:val="009A66DC"/>
    <w:rsid w:val="009B1D3B"/>
    <w:rsid w:val="009B698D"/>
    <w:rsid w:val="009B7CA3"/>
    <w:rsid w:val="009C16DB"/>
    <w:rsid w:val="009C2D0C"/>
    <w:rsid w:val="009D2237"/>
    <w:rsid w:val="009D4B9A"/>
    <w:rsid w:val="009D4C8F"/>
    <w:rsid w:val="009D5D6D"/>
    <w:rsid w:val="009D7A5E"/>
    <w:rsid w:val="009E1C95"/>
    <w:rsid w:val="009E21FB"/>
    <w:rsid w:val="009E518D"/>
    <w:rsid w:val="009E5233"/>
    <w:rsid w:val="009E5EF4"/>
    <w:rsid w:val="009E6B5B"/>
    <w:rsid w:val="009F0495"/>
    <w:rsid w:val="009F0872"/>
    <w:rsid w:val="009F0CB5"/>
    <w:rsid w:val="009F1EC1"/>
    <w:rsid w:val="009F3409"/>
    <w:rsid w:val="009F4CCA"/>
    <w:rsid w:val="00A05073"/>
    <w:rsid w:val="00A06391"/>
    <w:rsid w:val="00A10C31"/>
    <w:rsid w:val="00A11836"/>
    <w:rsid w:val="00A1315F"/>
    <w:rsid w:val="00A133B1"/>
    <w:rsid w:val="00A203A1"/>
    <w:rsid w:val="00A211BD"/>
    <w:rsid w:val="00A212E5"/>
    <w:rsid w:val="00A24489"/>
    <w:rsid w:val="00A26267"/>
    <w:rsid w:val="00A332A5"/>
    <w:rsid w:val="00A33DC2"/>
    <w:rsid w:val="00A36415"/>
    <w:rsid w:val="00A4034E"/>
    <w:rsid w:val="00A50785"/>
    <w:rsid w:val="00A509F9"/>
    <w:rsid w:val="00A5162C"/>
    <w:rsid w:val="00A526F0"/>
    <w:rsid w:val="00A52E2F"/>
    <w:rsid w:val="00A532B2"/>
    <w:rsid w:val="00A57D3C"/>
    <w:rsid w:val="00A63450"/>
    <w:rsid w:val="00A63916"/>
    <w:rsid w:val="00A65053"/>
    <w:rsid w:val="00A702C1"/>
    <w:rsid w:val="00A71F64"/>
    <w:rsid w:val="00A72977"/>
    <w:rsid w:val="00A73B54"/>
    <w:rsid w:val="00A819DF"/>
    <w:rsid w:val="00A82295"/>
    <w:rsid w:val="00A83289"/>
    <w:rsid w:val="00A860E2"/>
    <w:rsid w:val="00A90B5A"/>
    <w:rsid w:val="00A913FC"/>
    <w:rsid w:val="00A91A02"/>
    <w:rsid w:val="00A96358"/>
    <w:rsid w:val="00A9771B"/>
    <w:rsid w:val="00AA114F"/>
    <w:rsid w:val="00AA2A27"/>
    <w:rsid w:val="00AA36BE"/>
    <w:rsid w:val="00AA417D"/>
    <w:rsid w:val="00AA6653"/>
    <w:rsid w:val="00AA6CBD"/>
    <w:rsid w:val="00AB03C8"/>
    <w:rsid w:val="00AB0783"/>
    <w:rsid w:val="00AB6178"/>
    <w:rsid w:val="00AC0DAC"/>
    <w:rsid w:val="00AC10BE"/>
    <w:rsid w:val="00AC167E"/>
    <w:rsid w:val="00AC1E41"/>
    <w:rsid w:val="00AC209B"/>
    <w:rsid w:val="00AC2833"/>
    <w:rsid w:val="00AC3399"/>
    <w:rsid w:val="00AC3B07"/>
    <w:rsid w:val="00AC4B50"/>
    <w:rsid w:val="00AC5A9C"/>
    <w:rsid w:val="00AD097B"/>
    <w:rsid w:val="00AD0D53"/>
    <w:rsid w:val="00AD7C1F"/>
    <w:rsid w:val="00AE10AF"/>
    <w:rsid w:val="00AE1A76"/>
    <w:rsid w:val="00AE2B81"/>
    <w:rsid w:val="00AE4244"/>
    <w:rsid w:val="00AE590E"/>
    <w:rsid w:val="00AE65ED"/>
    <w:rsid w:val="00AE6AB3"/>
    <w:rsid w:val="00AF2EBA"/>
    <w:rsid w:val="00AF30E4"/>
    <w:rsid w:val="00AF31D4"/>
    <w:rsid w:val="00AF3FFA"/>
    <w:rsid w:val="00B012C7"/>
    <w:rsid w:val="00B01410"/>
    <w:rsid w:val="00B01428"/>
    <w:rsid w:val="00B02487"/>
    <w:rsid w:val="00B03B45"/>
    <w:rsid w:val="00B04518"/>
    <w:rsid w:val="00B066AF"/>
    <w:rsid w:val="00B10661"/>
    <w:rsid w:val="00B118F4"/>
    <w:rsid w:val="00B129AF"/>
    <w:rsid w:val="00B150F9"/>
    <w:rsid w:val="00B20340"/>
    <w:rsid w:val="00B210E2"/>
    <w:rsid w:val="00B23716"/>
    <w:rsid w:val="00B24C1B"/>
    <w:rsid w:val="00B24D61"/>
    <w:rsid w:val="00B2575D"/>
    <w:rsid w:val="00B26BA3"/>
    <w:rsid w:val="00B27BF4"/>
    <w:rsid w:val="00B30648"/>
    <w:rsid w:val="00B3162C"/>
    <w:rsid w:val="00B31683"/>
    <w:rsid w:val="00B317F7"/>
    <w:rsid w:val="00B31E9F"/>
    <w:rsid w:val="00B3715D"/>
    <w:rsid w:val="00B40BC6"/>
    <w:rsid w:val="00B50647"/>
    <w:rsid w:val="00B62A6E"/>
    <w:rsid w:val="00B63AE7"/>
    <w:rsid w:val="00B64054"/>
    <w:rsid w:val="00B64DD1"/>
    <w:rsid w:val="00B664A8"/>
    <w:rsid w:val="00B66B37"/>
    <w:rsid w:val="00B701A6"/>
    <w:rsid w:val="00B70C3B"/>
    <w:rsid w:val="00B70FC6"/>
    <w:rsid w:val="00B74044"/>
    <w:rsid w:val="00B74793"/>
    <w:rsid w:val="00B74E5D"/>
    <w:rsid w:val="00B755AA"/>
    <w:rsid w:val="00B76EB4"/>
    <w:rsid w:val="00B80B53"/>
    <w:rsid w:val="00B854C1"/>
    <w:rsid w:val="00B8729A"/>
    <w:rsid w:val="00B91171"/>
    <w:rsid w:val="00B92151"/>
    <w:rsid w:val="00B92D1B"/>
    <w:rsid w:val="00B93DBF"/>
    <w:rsid w:val="00B959E5"/>
    <w:rsid w:val="00B9646A"/>
    <w:rsid w:val="00B964E7"/>
    <w:rsid w:val="00B969F4"/>
    <w:rsid w:val="00B97640"/>
    <w:rsid w:val="00BA12DD"/>
    <w:rsid w:val="00BA1F8E"/>
    <w:rsid w:val="00BA21AC"/>
    <w:rsid w:val="00BA44B3"/>
    <w:rsid w:val="00BA5DC4"/>
    <w:rsid w:val="00BA64AC"/>
    <w:rsid w:val="00BA6D92"/>
    <w:rsid w:val="00BA6DAF"/>
    <w:rsid w:val="00BB09FD"/>
    <w:rsid w:val="00BB1B74"/>
    <w:rsid w:val="00BB4ED9"/>
    <w:rsid w:val="00BB5ED2"/>
    <w:rsid w:val="00BC043B"/>
    <w:rsid w:val="00BC244B"/>
    <w:rsid w:val="00BC31FF"/>
    <w:rsid w:val="00BC62B3"/>
    <w:rsid w:val="00BC77B9"/>
    <w:rsid w:val="00BD2E8F"/>
    <w:rsid w:val="00BD4B77"/>
    <w:rsid w:val="00BE0D43"/>
    <w:rsid w:val="00BE0DD4"/>
    <w:rsid w:val="00BE1BAE"/>
    <w:rsid w:val="00BE1E9B"/>
    <w:rsid w:val="00BE1FCE"/>
    <w:rsid w:val="00BE34CC"/>
    <w:rsid w:val="00BE6802"/>
    <w:rsid w:val="00BE798B"/>
    <w:rsid w:val="00BF37D4"/>
    <w:rsid w:val="00BF3A9F"/>
    <w:rsid w:val="00BF4347"/>
    <w:rsid w:val="00BF740F"/>
    <w:rsid w:val="00BF74D5"/>
    <w:rsid w:val="00C017EF"/>
    <w:rsid w:val="00C0639C"/>
    <w:rsid w:val="00C0681B"/>
    <w:rsid w:val="00C1218B"/>
    <w:rsid w:val="00C125A2"/>
    <w:rsid w:val="00C14F0A"/>
    <w:rsid w:val="00C160A8"/>
    <w:rsid w:val="00C17891"/>
    <w:rsid w:val="00C26D75"/>
    <w:rsid w:val="00C3389E"/>
    <w:rsid w:val="00C33BF0"/>
    <w:rsid w:val="00C33EA9"/>
    <w:rsid w:val="00C34C15"/>
    <w:rsid w:val="00C355A0"/>
    <w:rsid w:val="00C3641C"/>
    <w:rsid w:val="00C409D1"/>
    <w:rsid w:val="00C41B35"/>
    <w:rsid w:val="00C42215"/>
    <w:rsid w:val="00C43599"/>
    <w:rsid w:val="00C439E0"/>
    <w:rsid w:val="00C44E9E"/>
    <w:rsid w:val="00C45CB3"/>
    <w:rsid w:val="00C50551"/>
    <w:rsid w:val="00C50BDA"/>
    <w:rsid w:val="00C510C8"/>
    <w:rsid w:val="00C5186D"/>
    <w:rsid w:val="00C526C7"/>
    <w:rsid w:val="00C53416"/>
    <w:rsid w:val="00C54F71"/>
    <w:rsid w:val="00C55D40"/>
    <w:rsid w:val="00C56704"/>
    <w:rsid w:val="00C57E60"/>
    <w:rsid w:val="00C60C80"/>
    <w:rsid w:val="00C61E34"/>
    <w:rsid w:val="00C65464"/>
    <w:rsid w:val="00C66D47"/>
    <w:rsid w:val="00C67357"/>
    <w:rsid w:val="00C75D52"/>
    <w:rsid w:val="00C76E56"/>
    <w:rsid w:val="00C77596"/>
    <w:rsid w:val="00C826F3"/>
    <w:rsid w:val="00C828C0"/>
    <w:rsid w:val="00C82ECB"/>
    <w:rsid w:val="00C86180"/>
    <w:rsid w:val="00C904AD"/>
    <w:rsid w:val="00C90AD4"/>
    <w:rsid w:val="00C90F5C"/>
    <w:rsid w:val="00C94324"/>
    <w:rsid w:val="00C9526B"/>
    <w:rsid w:val="00C95DBD"/>
    <w:rsid w:val="00C97D00"/>
    <w:rsid w:val="00CA258C"/>
    <w:rsid w:val="00CA370B"/>
    <w:rsid w:val="00CA373C"/>
    <w:rsid w:val="00CA6808"/>
    <w:rsid w:val="00CA7D30"/>
    <w:rsid w:val="00CB3D64"/>
    <w:rsid w:val="00CB4FF4"/>
    <w:rsid w:val="00CB752F"/>
    <w:rsid w:val="00CB773A"/>
    <w:rsid w:val="00CC0FC8"/>
    <w:rsid w:val="00CC1C4C"/>
    <w:rsid w:val="00CC441E"/>
    <w:rsid w:val="00CC6256"/>
    <w:rsid w:val="00CD1EB6"/>
    <w:rsid w:val="00CD23BC"/>
    <w:rsid w:val="00CD4A76"/>
    <w:rsid w:val="00CD772B"/>
    <w:rsid w:val="00CD7BEA"/>
    <w:rsid w:val="00CE0175"/>
    <w:rsid w:val="00CE1CB6"/>
    <w:rsid w:val="00CE4218"/>
    <w:rsid w:val="00CE4D53"/>
    <w:rsid w:val="00CE67DC"/>
    <w:rsid w:val="00CF09F4"/>
    <w:rsid w:val="00CF1AB6"/>
    <w:rsid w:val="00CF6B53"/>
    <w:rsid w:val="00CF7080"/>
    <w:rsid w:val="00D00863"/>
    <w:rsid w:val="00D00C1D"/>
    <w:rsid w:val="00D01CF8"/>
    <w:rsid w:val="00D050AF"/>
    <w:rsid w:val="00D0602A"/>
    <w:rsid w:val="00D1109D"/>
    <w:rsid w:val="00D12C56"/>
    <w:rsid w:val="00D13B10"/>
    <w:rsid w:val="00D14C06"/>
    <w:rsid w:val="00D15CCC"/>
    <w:rsid w:val="00D20159"/>
    <w:rsid w:val="00D2331C"/>
    <w:rsid w:val="00D2355E"/>
    <w:rsid w:val="00D252FC"/>
    <w:rsid w:val="00D25E6E"/>
    <w:rsid w:val="00D26225"/>
    <w:rsid w:val="00D26738"/>
    <w:rsid w:val="00D302CA"/>
    <w:rsid w:val="00D35FBF"/>
    <w:rsid w:val="00D37E38"/>
    <w:rsid w:val="00D4279D"/>
    <w:rsid w:val="00D4318B"/>
    <w:rsid w:val="00D43B88"/>
    <w:rsid w:val="00D4590C"/>
    <w:rsid w:val="00D47184"/>
    <w:rsid w:val="00D47287"/>
    <w:rsid w:val="00D5066B"/>
    <w:rsid w:val="00D53C68"/>
    <w:rsid w:val="00D54034"/>
    <w:rsid w:val="00D5472C"/>
    <w:rsid w:val="00D57E07"/>
    <w:rsid w:val="00D60752"/>
    <w:rsid w:val="00D642B3"/>
    <w:rsid w:val="00D6505C"/>
    <w:rsid w:val="00D7021C"/>
    <w:rsid w:val="00D71E0D"/>
    <w:rsid w:val="00D72AD0"/>
    <w:rsid w:val="00D73DF6"/>
    <w:rsid w:val="00D76948"/>
    <w:rsid w:val="00D85128"/>
    <w:rsid w:val="00D9574D"/>
    <w:rsid w:val="00D964F9"/>
    <w:rsid w:val="00DA0D74"/>
    <w:rsid w:val="00DA2A78"/>
    <w:rsid w:val="00DA3029"/>
    <w:rsid w:val="00DA3EDA"/>
    <w:rsid w:val="00DA4835"/>
    <w:rsid w:val="00DA4C17"/>
    <w:rsid w:val="00DB0224"/>
    <w:rsid w:val="00DB0AE5"/>
    <w:rsid w:val="00DB3594"/>
    <w:rsid w:val="00DB3BC4"/>
    <w:rsid w:val="00DB686C"/>
    <w:rsid w:val="00DC4A4C"/>
    <w:rsid w:val="00DD0810"/>
    <w:rsid w:val="00DD4A38"/>
    <w:rsid w:val="00DE17D9"/>
    <w:rsid w:val="00DE302E"/>
    <w:rsid w:val="00DE3781"/>
    <w:rsid w:val="00DE763A"/>
    <w:rsid w:val="00DF305C"/>
    <w:rsid w:val="00DF3664"/>
    <w:rsid w:val="00DF3951"/>
    <w:rsid w:val="00E0210B"/>
    <w:rsid w:val="00E02CA8"/>
    <w:rsid w:val="00E0396D"/>
    <w:rsid w:val="00E119AC"/>
    <w:rsid w:val="00E25E3D"/>
    <w:rsid w:val="00E262B3"/>
    <w:rsid w:val="00E30491"/>
    <w:rsid w:val="00E30FD5"/>
    <w:rsid w:val="00E34AC7"/>
    <w:rsid w:val="00E36000"/>
    <w:rsid w:val="00E37B9C"/>
    <w:rsid w:val="00E40A24"/>
    <w:rsid w:val="00E476B0"/>
    <w:rsid w:val="00E50B4F"/>
    <w:rsid w:val="00E52F38"/>
    <w:rsid w:val="00E53985"/>
    <w:rsid w:val="00E551AB"/>
    <w:rsid w:val="00E555E9"/>
    <w:rsid w:val="00E564AF"/>
    <w:rsid w:val="00E60A5D"/>
    <w:rsid w:val="00E637BE"/>
    <w:rsid w:val="00E64993"/>
    <w:rsid w:val="00E65BF1"/>
    <w:rsid w:val="00E70147"/>
    <w:rsid w:val="00E706B9"/>
    <w:rsid w:val="00E72A20"/>
    <w:rsid w:val="00E751AC"/>
    <w:rsid w:val="00E816F2"/>
    <w:rsid w:val="00E81BFF"/>
    <w:rsid w:val="00E83CDD"/>
    <w:rsid w:val="00E84F78"/>
    <w:rsid w:val="00E87E1C"/>
    <w:rsid w:val="00E903B5"/>
    <w:rsid w:val="00E90E6F"/>
    <w:rsid w:val="00E91D2C"/>
    <w:rsid w:val="00EA10DD"/>
    <w:rsid w:val="00EA1A2E"/>
    <w:rsid w:val="00EA1A3E"/>
    <w:rsid w:val="00EA1A9D"/>
    <w:rsid w:val="00EA4311"/>
    <w:rsid w:val="00EA5AE0"/>
    <w:rsid w:val="00EA61FC"/>
    <w:rsid w:val="00EB021B"/>
    <w:rsid w:val="00EB0C68"/>
    <w:rsid w:val="00EB15BB"/>
    <w:rsid w:val="00EB1BB6"/>
    <w:rsid w:val="00EB22CE"/>
    <w:rsid w:val="00EB43C9"/>
    <w:rsid w:val="00EB4B13"/>
    <w:rsid w:val="00EB619A"/>
    <w:rsid w:val="00EB666A"/>
    <w:rsid w:val="00EB681E"/>
    <w:rsid w:val="00EB6B3C"/>
    <w:rsid w:val="00EB76A5"/>
    <w:rsid w:val="00EC0FD3"/>
    <w:rsid w:val="00EC1B63"/>
    <w:rsid w:val="00EC3C7B"/>
    <w:rsid w:val="00EC5AFD"/>
    <w:rsid w:val="00ED15EE"/>
    <w:rsid w:val="00ED3C88"/>
    <w:rsid w:val="00ED71ED"/>
    <w:rsid w:val="00EE0DE3"/>
    <w:rsid w:val="00EE2A18"/>
    <w:rsid w:val="00EE4448"/>
    <w:rsid w:val="00EE5BF2"/>
    <w:rsid w:val="00EE6D53"/>
    <w:rsid w:val="00EE7246"/>
    <w:rsid w:val="00EE7F23"/>
    <w:rsid w:val="00EF30A5"/>
    <w:rsid w:val="00EF5502"/>
    <w:rsid w:val="00EF5A5C"/>
    <w:rsid w:val="00F12968"/>
    <w:rsid w:val="00F12C61"/>
    <w:rsid w:val="00F1330A"/>
    <w:rsid w:val="00F22C41"/>
    <w:rsid w:val="00F23825"/>
    <w:rsid w:val="00F24F24"/>
    <w:rsid w:val="00F25921"/>
    <w:rsid w:val="00F2617C"/>
    <w:rsid w:val="00F31089"/>
    <w:rsid w:val="00F31109"/>
    <w:rsid w:val="00F33E38"/>
    <w:rsid w:val="00F34D52"/>
    <w:rsid w:val="00F3778E"/>
    <w:rsid w:val="00F3781F"/>
    <w:rsid w:val="00F40113"/>
    <w:rsid w:val="00F47570"/>
    <w:rsid w:val="00F53316"/>
    <w:rsid w:val="00F536FF"/>
    <w:rsid w:val="00F56D00"/>
    <w:rsid w:val="00F60948"/>
    <w:rsid w:val="00F642CA"/>
    <w:rsid w:val="00F66627"/>
    <w:rsid w:val="00F7110D"/>
    <w:rsid w:val="00F720E0"/>
    <w:rsid w:val="00F72264"/>
    <w:rsid w:val="00F72384"/>
    <w:rsid w:val="00F77770"/>
    <w:rsid w:val="00F8064D"/>
    <w:rsid w:val="00F8142A"/>
    <w:rsid w:val="00F822B9"/>
    <w:rsid w:val="00F84450"/>
    <w:rsid w:val="00F84826"/>
    <w:rsid w:val="00F94265"/>
    <w:rsid w:val="00F94780"/>
    <w:rsid w:val="00F97D9C"/>
    <w:rsid w:val="00FA075F"/>
    <w:rsid w:val="00FA0B60"/>
    <w:rsid w:val="00FB0AA5"/>
    <w:rsid w:val="00FB6984"/>
    <w:rsid w:val="00FC0704"/>
    <w:rsid w:val="00FC62C2"/>
    <w:rsid w:val="00FD2BA4"/>
    <w:rsid w:val="00FD2C5C"/>
    <w:rsid w:val="00FE13B8"/>
    <w:rsid w:val="00FE30E9"/>
    <w:rsid w:val="00FE45C5"/>
    <w:rsid w:val="00FE5F36"/>
    <w:rsid w:val="00FE72B8"/>
    <w:rsid w:val="00FE7DD0"/>
    <w:rsid w:val="00FF0DCD"/>
    <w:rsid w:val="00FF2982"/>
    <w:rsid w:val="00FF4C63"/>
    <w:rsid w:val="00FF7D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f" fillcolor="#bbe0e3">
      <v:fill color="#bbe0e3" on="f"/>
      <v:textbox inset="5.85pt,.7pt,5.85pt,.7pt"/>
    </o:shapedefaults>
    <o:shapelayout v:ext="edit">
      <o:idmap v:ext="edit" data="1"/>
    </o:shapelayout>
  </w:shapeDefaults>
  <w:decimalSymbol w:val="."/>
  <w:listSeparator w:val=","/>
  <w14:docId w14:val="6C0BF5CD"/>
  <w15:chartTrackingRefBased/>
  <w15:docId w15:val="{7CA29CED-9AD0-4E27-9488-CAF397C35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F30A5"/>
    <w:pPr>
      <w:widowControl w:val="0"/>
      <w:jc w:val="both"/>
    </w:pPr>
    <w:rPr>
      <w:kern w:val="2"/>
      <w:sz w:val="17"/>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B2B49"/>
    <w:pPr>
      <w:tabs>
        <w:tab w:val="center" w:pos="4252"/>
        <w:tab w:val="right" w:pos="8504"/>
      </w:tabs>
      <w:snapToGrid w:val="0"/>
    </w:pPr>
  </w:style>
  <w:style w:type="character" w:customStyle="1" w:styleId="a4">
    <w:name w:val="ヘッダー (文字)"/>
    <w:basedOn w:val="a0"/>
    <w:link w:val="a3"/>
    <w:uiPriority w:val="99"/>
    <w:rsid w:val="008B2B49"/>
  </w:style>
  <w:style w:type="paragraph" w:styleId="a5">
    <w:name w:val="footer"/>
    <w:basedOn w:val="a"/>
    <w:link w:val="a6"/>
    <w:uiPriority w:val="99"/>
    <w:unhideWhenUsed/>
    <w:rsid w:val="008B2B49"/>
    <w:pPr>
      <w:tabs>
        <w:tab w:val="center" w:pos="4252"/>
        <w:tab w:val="right" w:pos="8504"/>
      </w:tabs>
      <w:snapToGrid w:val="0"/>
    </w:pPr>
  </w:style>
  <w:style w:type="character" w:customStyle="1" w:styleId="a6">
    <w:name w:val="フッター (文字)"/>
    <w:basedOn w:val="a0"/>
    <w:link w:val="a5"/>
    <w:uiPriority w:val="99"/>
    <w:rsid w:val="008B2B49"/>
  </w:style>
  <w:style w:type="character" w:customStyle="1" w:styleId="a7">
    <w:name w:val="プレースホルダ テキスト"/>
    <w:uiPriority w:val="99"/>
    <w:semiHidden/>
    <w:rsid w:val="005910A7"/>
    <w:rPr>
      <w:color w:val="808080"/>
    </w:rPr>
  </w:style>
  <w:style w:type="paragraph" w:styleId="a8">
    <w:name w:val="Balloon Text"/>
    <w:basedOn w:val="a"/>
    <w:link w:val="a9"/>
    <w:uiPriority w:val="99"/>
    <w:semiHidden/>
    <w:unhideWhenUsed/>
    <w:rsid w:val="005910A7"/>
    <w:rPr>
      <w:rFonts w:ascii="Arial" w:eastAsia="ＭＳ ゴシック" w:hAnsi="Arial"/>
      <w:sz w:val="18"/>
      <w:szCs w:val="18"/>
    </w:rPr>
  </w:style>
  <w:style w:type="character" w:customStyle="1" w:styleId="a9">
    <w:name w:val="吹き出し (文字)"/>
    <w:link w:val="a8"/>
    <w:uiPriority w:val="99"/>
    <w:semiHidden/>
    <w:rsid w:val="005910A7"/>
    <w:rPr>
      <w:rFonts w:ascii="Arial" w:eastAsia="ＭＳ ゴシック" w:hAnsi="Arial" w:cs="Times New Roman"/>
      <w:sz w:val="18"/>
      <w:szCs w:val="18"/>
    </w:rPr>
  </w:style>
  <w:style w:type="paragraph" w:customStyle="1" w:styleId="105pt">
    <w:name w:val="標準 + 10.5 pt"/>
    <w:aliases w:val="中央揃え"/>
    <w:basedOn w:val="a"/>
    <w:rsid w:val="00572C78"/>
    <w:pPr>
      <w:jc w:val="center"/>
    </w:pPr>
  </w:style>
  <w:style w:type="paragraph" w:customStyle="1" w:styleId="aa">
    <w:name w:val="標準 + (記号と特殊文字) ＭＳ 明朝"/>
    <w:aliases w:val="左揃え,最初の行 :  1 字"/>
    <w:basedOn w:val="a"/>
    <w:rsid w:val="00B959E5"/>
    <w:rPr>
      <w:rFonts w:ascii="ＭＳ ゴシック" w:eastAsia="ＭＳ ゴシック" w:hAnsi="ＭＳ ゴシック"/>
      <w:szCs w:val="17"/>
    </w:rPr>
  </w:style>
  <w:style w:type="paragraph" w:customStyle="1" w:styleId="48mm">
    <w:name w:val="標準 + 最初の行 :  4.8 mm"/>
    <w:aliases w:val="左  3.39 字,右  3.22 字"/>
    <w:basedOn w:val="a"/>
    <w:rsid w:val="00BF74D5"/>
    <w:pPr>
      <w:autoSpaceDE w:val="0"/>
      <w:autoSpaceDN w:val="0"/>
      <w:adjustRightInd w:val="0"/>
      <w:jc w:val="left"/>
    </w:pPr>
  </w:style>
  <w:style w:type="paragraph" w:customStyle="1" w:styleId="ab">
    <w:name w:val="標準 + ＭＳ ゴシック"/>
    <w:basedOn w:val="a"/>
    <w:rsid w:val="003E5FA6"/>
    <w:rPr>
      <w:rFonts w:hAnsi="ＭＳ 明朝"/>
    </w:rPr>
  </w:style>
  <w:style w:type="paragraph" w:customStyle="1" w:styleId="ac">
    <w:name w:val="標準 + 中央揃え"/>
    <w:aliases w:val="行間 :  固定値 12 pt"/>
    <w:basedOn w:val="48mm"/>
    <w:rsid w:val="00071150"/>
    <w:pPr>
      <w:jc w:val="both"/>
    </w:pPr>
  </w:style>
  <w:style w:type="table" w:styleId="ad">
    <w:name w:val="Table Grid"/>
    <w:basedOn w:val="a1"/>
    <w:uiPriority w:val="59"/>
    <w:rsid w:val="007962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E0516A-4992-492F-896B-D1970960C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30</Words>
  <Characters>3022</Characters>
  <Application>Microsoft Office Word</Application>
  <DocSecurity>0</DocSecurity>
  <Lines>25</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The University of Tokyo</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sushi Yamashita</dc:creator>
  <cp:keywords/>
  <cp:lastModifiedBy>道畑　正岐</cp:lastModifiedBy>
  <cp:revision>3</cp:revision>
  <cp:lastPrinted>2013-12-12T01:26:00Z</cp:lastPrinted>
  <dcterms:created xsi:type="dcterms:W3CDTF">2020-05-16T02:04:00Z</dcterms:created>
  <dcterms:modified xsi:type="dcterms:W3CDTF">2020-05-18T02:06:00Z</dcterms:modified>
</cp:coreProperties>
</file>